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11510" w14:textId="43E88015" w:rsidR="00A17EA8" w:rsidRPr="00A17EA8" w:rsidRDefault="00A17EA8" w:rsidP="00A17EA8">
      <w:r w:rsidRPr="00A17EA8">
        <w:t xml:space="preserve">Name: </w:t>
      </w:r>
      <w:r w:rsidR="008F634F">
        <w:rPr>
          <w:u w:val="single"/>
        </w:rPr>
        <w:t>___________</w:t>
      </w:r>
      <w:r w:rsidRPr="00A17EA8">
        <w:t>________________________</w:t>
      </w:r>
      <w:r w:rsidRPr="00A17EA8">
        <w:tab/>
      </w:r>
      <w:r w:rsidRPr="00A17EA8">
        <w:tab/>
        <w:t xml:space="preserve">Date: </w:t>
      </w:r>
      <w:r w:rsidR="008F634F">
        <w:rPr>
          <w:u w:val="single"/>
        </w:rPr>
        <w:t>________________</w:t>
      </w:r>
      <w:r w:rsidRPr="00A17EA8">
        <w:t>________</w:t>
      </w:r>
    </w:p>
    <w:p w14:paraId="7F71DEB3" w14:textId="6E500C2C" w:rsidR="00A17EA8" w:rsidRPr="00A17EA8" w:rsidRDefault="00A17EA8" w:rsidP="00A17EA8">
      <w:r w:rsidRPr="00A17EA8">
        <w:rPr>
          <w:i/>
        </w:rPr>
        <w:t xml:space="preserve">Directions: Using your notes and textbook, </w:t>
      </w:r>
      <w:proofErr w:type="gramStart"/>
      <w:r w:rsidRPr="00A17EA8">
        <w:rPr>
          <w:i/>
        </w:rPr>
        <w:t>compare and contrast</w:t>
      </w:r>
      <w:proofErr w:type="gramEnd"/>
      <w:r w:rsidRPr="00A17EA8">
        <w:rPr>
          <w:i/>
        </w:rPr>
        <w:t xml:space="preserve"> the three planning models you learned in the lesson: Task Analysis Model, Concept Analysis Model, and Advance Organizer Model. </w:t>
      </w:r>
      <w:r w:rsidR="00CE0F55">
        <w:rPr>
          <w:i/>
        </w:rPr>
        <w:t xml:space="preserve">With what you have learned, list three main concepts of each model and </w:t>
      </w:r>
      <w:r w:rsidR="00122A03">
        <w:rPr>
          <w:i/>
        </w:rPr>
        <w:t xml:space="preserve">list three similarities that each model </w:t>
      </w:r>
      <w:r w:rsidR="008F634F">
        <w:rPr>
          <w:i/>
        </w:rPr>
        <w:t>exhibits</w:t>
      </w:r>
      <w:r w:rsidR="00122A03">
        <w:rPr>
          <w:i/>
        </w:rPr>
        <w:t>.</w:t>
      </w:r>
    </w:p>
    <w:p w14:paraId="4928DA29" w14:textId="3F464557" w:rsidR="00CF305C" w:rsidRDefault="00CF305C"/>
    <w:p w14:paraId="05DEEA68" w14:textId="6B8A0F3A" w:rsidR="00CF305C" w:rsidRDefault="00CF305C">
      <w:pPr>
        <w:rPr>
          <w:noProof/>
        </w:rPr>
      </w:pPr>
      <w:r>
        <w:rPr>
          <w:noProof/>
        </w:rPr>
        <w:drawing>
          <wp:inline distT="0" distB="0" distL="0" distR="0" wp14:anchorId="3A8516A8" wp14:editId="178DA3C1">
            <wp:extent cx="5486400" cy="3200400"/>
            <wp:effectExtent l="19050" t="0" r="19050" b="3810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2A7702B5" w14:textId="1E750DCC" w:rsidR="00CF305C" w:rsidRPr="00CF305C" w:rsidRDefault="00A17EA8" w:rsidP="00CF305C">
      <w:r>
        <w:rPr>
          <w:noProof/>
        </w:rPr>
        <w:drawing>
          <wp:inline distT="0" distB="0" distL="0" distR="0" wp14:anchorId="0B9F057B" wp14:editId="1B50569C">
            <wp:extent cx="5486400" cy="2590800"/>
            <wp:effectExtent l="38100" t="0" r="19050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6D8BB317" w14:textId="24ABE98F" w:rsidR="00CF305C" w:rsidRDefault="00CF305C" w:rsidP="00CF305C">
      <w:pPr>
        <w:rPr>
          <w:noProof/>
        </w:rPr>
      </w:pPr>
    </w:p>
    <w:p w14:paraId="2E550624" w14:textId="77777777" w:rsidR="008F634F" w:rsidRDefault="008F634F">
      <w:r>
        <w:br w:type="page"/>
      </w:r>
    </w:p>
    <w:p w14:paraId="0ED94F2D" w14:textId="119840C7" w:rsidR="008F634F" w:rsidRPr="00A17EA8" w:rsidRDefault="008F634F" w:rsidP="008F634F">
      <w:r w:rsidRPr="00A17EA8">
        <w:lastRenderedPageBreak/>
        <w:t xml:space="preserve">Name: </w:t>
      </w:r>
      <w:r>
        <w:rPr>
          <w:u w:val="single"/>
        </w:rPr>
        <w:t xml:space="preserve">Christina </w:t>
      </w:r>
      <w:proofErr w:type="spellStart"/>
      <w:r>
        <w:rPr>
          <w:u w:val="single"/>
        </w:rPr>
        <w:t>Bardine</w:t>
      </w:r>
      <w:proofErr w:type="spellEnd"/>
      <w:r w:rsidRPr="00A17EA8">
        <w:t>________________________</w:t>
      </w:r>
      <w:r w:rsidRPr="00A17EA8">
        <w:tab/>
      </w:r>
      <w:r w:rsidRPr="00A17EA8">
        <w:tab/>
        <w:t xml:space="preserve">Date: </w:t>
      </w:r>
      <w:r>
        <w:rPr>
          <w:u w:val="single"/>
        </w:rPr>
        <w:t>September 2</w:t>
      </w:r>
      <w:r w:rsidR="00A50109">
        <w:rPr>
          <w:u w:val="single"/>
        </w:rPr>
        <w:t>1</w:t>
      </w:r>
      <w:r>
        <w:rPr>
          <w:u w:val="single"/>
        </w:rPr>
        <w:t>, 2021</w:t>
      </w:r>
      <w:r w:rsidRPr="00A17EA8">
        <w:t>________</w:t>
      </w:r>
    </w:p>
    <w:p w14:paraId="41BF1863" w14:textId="312B89BE" w:rsidR="008F634F" w:rsidRPr="00A17EA8" w:rsidRDefault="008F634F" w:rsidP="008F634F">
      <w:r w:rsidRPr="00A17EA8">
        <w:rPr>
          <w:i/>
        </w:rPr>
        <w:t xml:space="preserve">Directions: Using your notes and textbook, </w:t>
      </w:r>
      <w:proofErr w:type="gramStart"/>
      <w:r w:rsidRPr="00A17EA8">
        <w:rPr>
          <w:i/>
        </w:rPr>
        <w:t>compare and contrast</w:t>
      </w:r>
      <w:proofErr w:type="gramEnd"/>
      <w:r w:rsidRPr="00A17EA8">
        <w:rPr>
          <w:i/>
        </w:rPr>
        <w:t xml:space="preserve"> the three planning models you learned in the lesson: Task Analysis Model, Concept Analysis Model, and Advance Organizer Model. </w:t>
      </w:r>
      <w:r>
        <w:rPr>
          <w:i/>
        </w:rPr>
        <w:t xml:space="preserve">With what you have learned, list three main concepts of each model and list three similarities that each model </w:t>
      </w:r>
      <w:r w:rsidR="00C90338">
        <w:rPr>
          <w:i/>
        </w:rPr>
        <w:t>exhibits</w:t>
      </w:r>
      <w:r>
        <w:rPr>
          <w:i/>
        </w:rPr>
        <w:t>.</w:t>
      </w:r>
    </w:p>
    <w:p w14:paraId="5B1759CA" w14:textId="77777777" w:rsidR="008F634F" w:rsidRDefault="008F634F" w:rsidP="008F634F"/>
    <w:p w14:paraId="29DC93B2" w14:textId="77777777" w:rsidR="008F634F" w:rsidRDefault="008F634F" w:rsidP="008F634F">
      <w:pPr>
        <w:rPr>
          <w:noProof/>
        </w:rPr>
      </w:pPr>
      <w:r>
        <w:rPr>
          <w:noProof/>
        </w:rPr>
        <w:drawing>
          <wp:inline distT="0" distB="0" distL="0" distR="0" wp14:anchorId="42769DE0" wp14:editId="083C5F16">
            <wp:extent cx="5486400" cy="3200400"/>
            <wp:effectExtent l="19050" t="0" r="19050" b="3810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0E1ACA11" w14:textId="2C9D1A09" w:rsidR="008F634F" w:rsidRPr="00CF305C" w:rsidRDefault="00351B61" w:rsidP="008F634F">
      <w:r>
        <w:rPr>
          <w:noProof/>
        </w:rPr>
        <w:drawing>
          <wp:inline distT="0" distB="0" distL="0" distR="0" wp14:anchorId="21FC8438" wp14:editId="4524C78E">
            <wp:extent cx="5486400" cy="2752725"/>
            <wp:effectExtent l="38100" t="0" r="19050" b="9525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</w:p>
    <w:p w14:paraId="34C69CB5" w14:textId="72C67C2E" w:rsidR="008F634F" w:rsidRDefault="008F634F" w:rsidP="008F634F">
      <w:pPr>
        <w:rPr>
          <w:noProof/>
        </w:rPr>
      </w:pPr>
    </w:p>
    <w:p w14:paraId="128DE3E8" w14:textId="05D875E3" w:rsidR="00A12A50" w:rsidRDefault="00CF305C" w:rsidP="00CF305C">
      <w:pPr>
        <w:tabs>
          <w:tab w:val="left" w:pos="1995"/>
        </w:tabs>
      </w:pPr>
      <w:r>
        <w:tab/>
      </w:r>
    </w:p>
    <w:p w14:paraId="5C2F320C" w14:textId="71DB37E4" w:rsidR="00A12A50" w:rsidRDefault="00A12A50"/>
    <w:p w14:paraId="0705D567" w14:textId="1D82D752" w:rsidR="00CF305C" w:rsidRDefault="008337A0" w:rsidP="008337A0">
      <w:pPr>
        <w:tabs>
          <w:tab w:val="left" w:pos="1995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BBD8FD7" w14:textId="77777777" w:rsidR="006257E6" w:rsidRPr="006257E6" w:rsidRDefault="006257E6" w:rsidP="006257E6">
      <w:pPr>
        <w:tabs>
          <w:tab w:val="left" w:pos="1995"/>
        </w:tabs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257E6">
        <w:rPr>
          <w:rFonts w:ascii="Times New Roman" w:hAnsi="Times New Roman" w:cs="Times New Roman"/>
          <w:sz w:val="24"/>
          <w:szCs w:val="24"/>
        </w:rPr>
        <w:t>Orlich</w:t>
      </w:r>
      <w:proofErr w:type="spellEnd"/>
      <w:r w:rsidRPr="006257E6">
        <w:rPr>
          <w:rFonts w:ascii="Times New Roman" w:hAnsi="Times New Roman" w:cs="Times New Roman"/>
          <w:sz w:val="24"/>
          <w:szCs w:val="24"/>
        </w:rPr>
        <w:t xml:space="preserve">, D. C., Harder, R. J., </w:t>
      </w:r>
      <w:proofErr w:type="spellStart"/>
      <w:r w:rsidRPr="006257E6">
        <w:rPr>
          <w:rFonts w:ascii="Times New Roman" w:hAnsi="Times New Roman" w:cs="Times New Roman"/>
          <w:sz w:val="24"/>
          <w:szCs w:val="24"/>
        </w:rPr>
        <w:t>Trevisan</w:t>
      </w:r>
      <w:proofErr w:type="spellEnd"/>
      <w:r w:rsidRPr="006257E6">
        <w:rPr>
          <w:rFonts w:ascii="Times New Roman" w:hAnsi="Times New Roman" w:cs="Times New Roman"/>
          <w:sz w:val="24"/>
          <w:szCs w:val="24"/>
        </w:rPr>
        <w:t>, M. S., Brown, A. H., &amp; Miller, D. E. (2017). </w:t>
      </w:r>
      <w:r w:rsidRPr="006257E6">
        <w:rPr>
          <w:rFonts w:ascii="Times New Roman" w:hAnsi="Times New Roman" w:cs="Times New Roman"/>
          <w:i/>
          <w:iCs/>
          <w:sz w:val="24"/>
          <w:szCs w:val="24"/>
        </w:rPr>
        <w:t>Teaching Strategies: A Guide to Effective Instruction</w:t>
      </w:r>
      <w:r w:rsidRPr="006257E6">
        <w:rPr>
          <w:rFonts w:ascii="Times New Roman" w:hAnsi="Times New Roman" w:cs="Times New Roman"/>
          <w:sz w:val="24"/>
          <w:szCs w:val="24"/>
        </w:rPr>
        <w:t> (11th ed.). Cengage Learning.</w:t>
      </w:r>
    </w:p>
    <w:p w14:paraId="3F8B1FAF" w14:textId="77777777" w:rsidR="008337A0" w:rsidRPr="008337A0" w:rsidRDefault="008337A0" w:rsidP="006257E6">
      <w:pPr>
        <w:tabs>
          <w:tab w:val="left" w:pos="1995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8337A0" w:rsidRPr="008337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I1MjAxMzc0sjRS0lEKTi0uzszPAykwqgUARIV1dCwAAAA="/>
  </w:docVars>
  <w:rsids>
    <w:rsidRoot w:val="00CF305C"/>
    <w:rsid w:val="000419FD"/>
    <w:rsid w:val="000577EA"/>
    <w:rsid w:val="00122A03"/>
    <w:rsid w:val="00185B67"/>
    <w:rsid w:val="002504ED"/>
    <w:rsid w:val="00351B61"/>
    <w:rsid w:val="00437DA3"/>
    <w:rsid w:val="005B72B5"/>
    <w:rsid w:val="006257E6"/>
    <w:rsid w:val="0062795F"/>
    <w:rsid w:val="00644334"/>
    <w:rsid w:val="00761ABB"/>
    <w:rsid w:val="007F365A"/>
    <w:rsid w:val="00811959"/>
    <w:rsid w:val="008337A0"/>
    <w:rsid w:val="00870937"/>
    <w:rsid w:val="008A0268"/>
    <w:rsid w:val="008F634F"/>
    <w:rsid w:val="009A2C1F"/>
    <w:rsid w:val="00A12A50"/>
    <w:rsid w:val="00A17EA8"/>
    <w:rsid w:val="00A50109"/>
    <w:rsid w:val="00B37404"/>
    <w:rsid w:val="00C222F9"/>
    <w:rsid w:val="00C4184A"/>
    <w:rsid w:val="00C75559"/>
    <w:rsid w:val="00C90338"/>
    <w:rsid w:val="00C90609"/>
    <w:rsid w:val="00C96EA1"/>
    <w:rsid w:val="00CA52D5"/>
    <w:rsid w:val="00CE0F55"/>
    <w:rsid w:val="00CF0A76"/>
    <w:rsid w:val="00CF305C"/>
    <w:rsid w:val="00D213C0"/>
    <w:rsid w:val="00DD49C6"/>
    <w:rsid w:val="00DF6286"/>
    <w:rsid w:val="00E01446"/>
    <w:rsid w:val="00E0573C"/>
    <w:rsid w:val="00E31C17"/>
    <w:rsid w:val="00ED1A78"/>
    <w:rsid w:val="00F13DF7"/>
    <w:rsid w:val="00F82829"/>
    <w:rsid w:val="00F87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4E95B"/>
  <w15:chartTrackingRefBased/>
  <w15:docId w15:val="{AADA0787-5E68-45B3-9E21-295AF221A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13" Type="http://schemas.openxmlformats.org/officeDocument/2006/relationships/diagramColors" Target="diagrams/colors2.xml"/><Relationship Id="rId18" Type="http://schemas.openxmlformats.org/officeDocument/2006/relationships/diagramColors" Target="diagrams/colors3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diagramLayout" Target="diagrams/layout4.xml"/><Relationship Id="rId7" Type="http://schemas.openxmlformats.org/officeDocument/2006/relationships/diagramQuickStyle" Target="diagrams/quickStyle1.xml"/><Relationship Id="rId12" Type="http://schemas.openxmlformats.org/officeDocument/2006/relationships/diagramQuickStyle" Target="diagrams/quickStyle2.xml"/><Relationship Id="rId17" Type="http://schemas.openxmlformats.org/officeDocument/2006/relationships/diagramQuickStyle" Target="diagrams/quickStyle3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diagramLayout" Target="diagrams/layout3.xml"/><Relationship Id="rId20" Type="http://schemas.openxmlformats.org/officeDocument/2006/relationships/diagramData" Target="diagrams/data4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diagramLayout" Target="diagrams/layout2.xml"/><Relationship Id="rId24" Type="http://schemas.microsoft.com/office/2007/relationships/diagramDrawing" Target="diagrams/drawing4.xml"/><Relationship Id="rId5" Type="http://schemas.openxmlformats.org/officeDocument/2006/relationships/diagramData" Target="diagrams/data1.xml"/><Relationship Id="rId15" Type="http://schemas.openxmlformats.org/officeDocument/2006/relationships/diagramData" Target="diagrams/data3.xml"/><Relationship Id="rId23" Type="http://schemas.openxmlformats.org/officeDocument/2006/relationships/diagramColors" Target="diagrams/colors4.xml"/><Relationship Id="rId10" Type="http://schemas.openxmlformats.org/officeDocument/2006/relationships/diagramData" Target="diagrams/data2.xml"/><Relationship Id="rId19" Type="http://schemas.microsoft.com/office/2007/relationships/diagramDrawing" Target="diagrams/drawing3.xml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microsoft.com/office/2007/relationships/diagramDrawing" Target="diagrams/drawing2.xml"/><Relationship Id="rId22" Type="http://schemas.openxmlformats.org/officeDocument/2006/relationships/diagramQuickStyle" Target="diagrams/quickStyle4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C326F37-E3AD-48B1-8486-824343836ED5}" type="doc">
      <dgm:prSet loTypeId="urn:microsoft.com/office/officeart/2005/8/layout/vList5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DC7305B-9237-4C38-BCC5-25BF3A68667F}">
      <dgm:prSet phldrT="[Text]"/>
      <dgm:spPr/>
      <dgm:t>
        <a:bodyPr/>
        <a:lstStyle/>
        <a:p>
          <a:r>
            <a:rPr lang="en-US"/>
            <a:t>Task Analysis Model</a:t>
          </a:r>
        </a:p>
      </dgm:t>
    </dgm:pt>
    <dgm:pt modelId="{407F104F-75B1-428F-9626-103213F11992}" type="parTrans" cxnId="{CBD633CA-CEF4-429A-9D21-03C7AAC04FEF}">
      <dgm:prSet/>
      <dgm:spPr/>
      <dgm:t>
        <a:bodyPr/>
        <a:lstStyle/>
        <a:p>
          <a:endParaRPr lang="en-US"/>
        </a:p>
      </dgm:t>
    </dgm:pt>
    <dgm:pt modelId="{2E5CC71F-0B1C-4AB2-9062-7645B1DDC32E}" type="sibTrans" cxnId="{CBD633CA-CEF4-429A-9D21-03C7AAC04FEF}">
      <dgm:prSet/>
      <dgm:spPr/>
      <dgm:t>
        <a:bodyPr/>
        <a:lstStyle/>
        <a:p>
          <a:endParaRPr lang="en-US"/>
        </a:p>
      </dgm:t>
    </dgm:pt>
    <dgm:pt modelId="{CE9393D5-ADA6-4D50-83D5-0B5167477585}">
      <dgm:prSet phldrT="[Text]"/>
      <dgm:spPr/>
      <dgm:t>
        <a:bodyPr/>
        <a:lstStyle/>
        <a:p>
          <a:r>
            <a:rPr lang="en-US"/>
            <a:t>_____________________________________</a:t>
          </a:r>
        </a:p>
      </dgm:t>
    </dgm:pt>
    <dgm:pt modelId="{D3404E75-6AA7-4B70-BD7C-D40479B59D9B}" type="parTrans" cxnId="{6B963F22-D1A4-40FC-80DD-1FFF9AA15628}">
      <dgm:prSet/>
      <dgm:spPr/>
      <dgm:t>
        <a:bodyPr/>
        <a:lstStyle/>
        <a:p>
          <a:endParaRPr lang="en-US"/>
        </a:p>
      </dgm:t>
    </dgm:pt>
    <dgm:pt modelId="{F6FCFC60-63D6-41D7-8143-F1EA8B7E8A34}" type="sibTrans" cxnId="{6B963F22-D1A4-40FC-80DD-1FFF9AA15628}">
      <dgm:prSet/>
      <dgm:spPr/>
      <dgm:t>
        <a:bodyPr/>
        <a:lstStyle/>
        <a:p>
          <a:endParaRPr lang="en-US"/>
        </a:p>
      </dgm:t>
    </dgm:pt>
    <dgm:pt modelId="{79E8A792-26B4-4DB4-B5AC-C31941B60CEA}">
      <dgm:prSet phldrT="[Text]"/>
      <dgm:spPr/>
      <dgm:t>
        <a:bodyPr/>
        <a:lstStyle/>
        <a:p>
          <a:r>
            <a:rPr lang="en-US"/>
            <a:t>_____________________________________</a:t>
          </a:r>
        </a:p>
      </dgm:t>
    </dgm:pt>
    <dgm:pt modelId="{00A93403-C291-46C4-B332-5912ACC17E2C}" type="parTrans" cxnId="{9A03E361-CF5C-4B2D-8428-B7E658042D55}">
      <dgm:prSet/>
      <dgm:spPr/>
      <dgm:t>
        <a:bodyPr/>
        <a:lstStyle/>
        <a:p>
          <a:endParaRPr lang="en-US"/>
        </a:p>
      </dgm:t>
    </dgm:pt>
    <dgm:pt modelId="{9A4AF764-19E0-4753-AA88-4063AE5BA4B3}" type="sibTrans" cxnId="{9A03E361-CF5C-4B2D-8428-B7E658042D55}">
      <dgm:prSet/>
      <dgm:spPr/>
      <dgm:t>
        <a:bodyPr/>
        <a:lstStyle/>
        <a:p>
          <a:endParaRPr lang="en-US"/>
        </a:p>
      </dgm:t>
    </dgm:pt>
    <dgm:pt modelId="{211FC567-5E0B-495A-BAFE-89934DE83770}">
      <dgm:prSet phldrT="[Text]"/>
      <dgm:spPr/>
      <dgm:t>
        <a:bodyPr/>
        <a:lstStyle/>
        <a:p>
          <a:r>
            <a:rPr lang="en-US"/>
            <a:t>Advanced Model Organizer</a:t>
          </a:r>
        </a:p>
      </dgm:t>
    </dgm:pt>
    <dgm:pt modelId="{1CA3AAFC-5F14-49F6-961E-80FF7A89F0FA}" type="parTrans" cxnId="{734B1765-236D-41C5-B07A-3E2FDFC9F14D}">
      <dgm:prSet/>
      <dgm:spPr/>
      <dgm:t>
        <a:bodyPr/>
        <a:lstStyle/>
        <a:p>
          <a:endParaRPr lang="en-US"/>
        </a:p>
      </dgm:t>
    </dgm:pt>
    <dgm:pt modelId="{B8707A46-1ABB-42DC-AC16-3B79D0F80CD9}" type="sibTrans" cxnId="{734B1765-236D-41C5-B07A-3E2FDFC9F14D}">
      <dgm:prSet/>
      <dgm:spPr/>
      <dgm:t>
        <a:bodyPr/>
        <a:lstStyle/>
        <a:p>
          <a:endParaRPr lang="en-US"/>
        </a:p>
      </dgm:t>
    </dgm:pt>
    <dgm:pt modelId="{044AE4D5-A8EB-4555-A3EE-F9D9D125910A}">
      <dgm:prSet phldrT="[Text]"/>
      <dgm:spPr/>
      <dgm:t>
        <a:bodyPr/>
        <a:lstStyle/>
        <a:p>
          <a:r>
            <a:rPr lang="en-US"/>
            <a:t>_____________________________________</a:t>
          </a:r>
        </a:p>
      </dgm:t>
    </dgm:pt>
    <dgm:pt modelId="{4B9673C2-69BD-4FFE-83F9-4DE4D0AD2300}" type="parTrans" cxnId="{52516914-0E95-4D81-8CA6-15DEEC93563B}">
      <dgm:prSet/>
      <dgm:spPr/>
      <dgm:t>
        <a:bodyPr/>
        <a:lstStyle/>
        <a:p>
          <a:endParaRPr lang="en-US"/>
        </a:p>
      </dgm:t>
    </dgm:pt>
    <dgm:pt modelId="{631ADCFF-CA3C-4791-BD32-4BDC2842080F}" type="sibTrans" cxnId="{52516914-0E95-4D81-8CA6-15DEEC93563B}">
      <dgm:prSet/>
      <dgm:spPr/>
      <dgm:t>
        <a:bodyPr/>
        <a:lstStyle/>
        <a:p>
          <a:endParaRPr lang="en-US"/>
        </a:p>
      </dgm:t>
    </dgm:pt>
    <dgm:pt modelId="{C93787FC-757B-4310-B73C-D18F8C359069}">
      <dgm:prSet phldrT="[Text]"/>
      <dgm:spPr/>
      <dgm:t>
        <a:bodyPr/>
        <a:lstStyle/>
        <a:p>
          <a:r>
            <a:rPr lang="en-US"/>
            <a:t>_____________________________________</a:t>
          </a:r>
        </a:p>
      </dgm:t>
    </dgm:pt>
    <dgm:pt modelId="{D42F9445-3336-44B6-8EAE-286F9B2910A5}" type="parTrans" cxnId="{F160A6C4-AC47-412F-B11B-AF1B435A7118}">
      <dgm:prSet/>
      <dgm:spPr/>
      <dgm:t>
        <a:bodyPr/>
        <a:lstStyle/>
        <a:p>
          <a:endParaRPr lang="en-US"/>
        </a:p>
      </dgm:t>
    </dgm:pt>
    <dgm:pt modelId="{C59FF28C-68E7-4F7F-81CE-677E4CA8C196}" type="sibTrans" cxnId="{F160A6C4-AC47-412F-B11B-AF1B435A7118}">
      <dgm:prSet/>
      <dgm:spPr/>
      <dgm:t>
        <a:bodyPr/>
        <a:lstStyle/>
        <a:p>
          <a:endParaRPr lang="en-US"/>
        </a:p>
      </dgm:t>
    </dgm:pt>
    <dgm:pt modelId="{C238EF4E-AF4B-417C-AEC3-FDCD1A3EEC9B}">
      <dgm:prSet phldrT="[Text]"/>
      <dgm:spPr/>
      <dgm:t>
        <a:bodyPr/>
        <a:lstStyle/>
        <a:p>
          <a:r>
            <a:rPr lang="en-US"/>
            <a:t>Concept Analysis Organizer</a:t>
          </a:r>
        </a:p>
      </dgm:t>
    </dgm:pt>
    <dgm:pt modelId="{890CCAC7-94E2-4C2A-BA87-C05A2F95C306}" type="parTrans" cxnId="{A4C0FBCE-DD88-4AEE-B947-AEE091ED9B17}">
      <dgm:prSet/>
      <dgm:spPr/>
      <dgm:t>
        <a:bodyPr/>
        <a:lstStyle/>
        <a:p>
          <a:endParaRPr lang="en-US"/>
        </a:p>
      </dgm:t>
    </dgm:pt>
    <dgm:pt modelId="{81753887-0F41-4D2A-9BF7-461385580487}" type="sibTrans" cxnId="{A4C0FBCE-DD88-4AEE-B947-AEE091ED9B17}">
      <dgm:prSet/>
      <dgm:spPr/>
      <dgm:t>
        <a:bodyPr/>
        <a:lstStyle/>
        <a:p>
          <a:endParaRPr lang="en-US"/>
        </a:p>
      </dgm:t>
    </dgm:pt>
    <dgm:pt modelId="{F701CBDF-89A0-4161-BA1D-3672EDC84300}">
      <dgm:prSet phldrT="[Text]"/>
      <dgm:spPr/>
      <dgm:t>
        <a:bodyPr/>
        <a:lstStyle/>
        <a:p>
          <a:r>
            <a:rPr lang="en-US"/>
            <a:t>______________________________________</a:t>
          </a:r>
        </a:p>
      </dgm:t>
    </dgm:pt>
    <dgm:pt modelId="{2673E276-3AC7-445E-B521-7CC04EE1A0C9}" type="parTrans" cxnId="{C6B98FF1-FC90-4B4A-A7A8-709534CFE4BC}">
      <dgm:prSet/>
      <dgm:spPr/>
      <dgm:t>
        <a:bodyPr/>
        <a:lstStyle/>
        <a:p>
          <a:endParaRPr lang="en-US"/>
        </a:p>
      </dgm:t>
    </dgm:pt>
    <dgm:pt modelId="{623EF658-491D-478E-B91F-47D21904D39C}" type="sibTrans" cxnId="{C6B98FF1-FC90-4B4A-A7A8-709534CFE4BC}">
      <dgm:prSet/>
      <dgm:spPr/>
      <dgm:t>
        <a:bodyPr/>
        <a:lstStyle/>
        <a:p>
          <a:endParaRPr lang="en-US"/>
        </a:p>
      </dgm:t>
    </dgm:pt>
    <dgm:pt modelId="{FF440675-219F-4A28-B3DF-11CCB433234C}">
      <dgm:prSet phldrT="[Text]"/>
      <dgm:spPr/>
      <dgm:t>
        <a:bodyPr/>
        <a:lstStyle/>
        <a:p>
          <a:r>
            <a:rPr lang="en-US"/>
            <a:t>______________________________________</a:t>
          </a:r>
        </a:p>
      </dgm:t>
    </dgm:pt>
    <dgm:pt modelId="{99FE2CD9-7521-48C0-AE61-54EC43F072AD}" type="parTrans" cxnId="{59756790-1DCA-43F6-B889-317D06164091}">
      <dgm:prSet/>
      <dgm:spPr/>
      <dgm:t>
        <a:bodyPr/>
        <a:lstStyle/>
        <a:p>
          <a:endParaRPr lang="en-US"/>
        </a:p>
      </dgm:t>
    </dgm:pt>
    <dgm:pt modelId="{733414BE-0CF5-46B1-B1ED-347AC3A1AB2B}" type="sibTrans" cxnId="{59756790-1DCA-43F6-B889-317D06164091}">
      <dgm:prSet/>
      <dgm:spPr/>
      <dgm:t>
        <a:bodyPr/>
        <a:lstStyle/>
        <a:p>
          <a:endParaRPr lang="en-US"/>
        </a:p>
      </dgm:t>
    </dgm:pt>
    <dgm:pt modelId="{ACE35D45-D78C-4D11-AF3C-9F4F739AE999}">
      <dgm:prSet phldrT="[Text]"/>
      <dgm:spPr/>
      <dgm:t>
        <a:bodyPr/>
        <a:lstStyle/>
        <a:p>
          <a:r>
            <a:rPr lang="en-US"/>
            <a:t>_____________________________________</a:t>
          </a:r>
        </a:p>
      </dgm:t>
    </dgm:pt>
    <dgm:pt modelId="{D5686C8A-876F-42D4-888A-22FBFC04FF4B}" type="parTrans" cxnId="{BB49FB1A-7A9A-4E03-B7B9-25A5757A8F9E}">
      <dgm:prSet/>
      <dgm:spPr/>
      <dgm:t>
        <a:bodyPr/>
        <a:lstStyle/>
        <a:p>
          <a:endParaRPr lang="en-US"/>
        </a:p>
      </dgm:t>
    </dgm:pt>
    <dgm:pt modelId="{1EE69399-55C4-45CF-83B9-672BD1640937}" type="sibTrans" cxnId="{BB49FB1A-7A9A-4E03-B7B9-25A5757A8F9E}">
      <dgm:prSet/>
      <dgm:spPr/>
      <dgm:t>
        <a:bodyPr/>
        <a:lstStyle/>
        <a:p>
          <a:endParaRPr lang="en-US"/>
        </a:p>
      </dgm:t>
    </dgm:pt>
    <dgm:pt modelId="{7F6E01A0-343D-430F-9401-E96F1D39208A}">
      <dgm:prSet phldrT="[Text]"/>
      <dgm:spPr/>
      <dgm:t>
        <a:bodyPr/>
        <a:lstStyle/>
        <a:p>
          <a:r>
            <a:rPr lang="en-US"/>
            <a:t>_____________________________________</a:t>
          </a:r>
        </a:p>
      </dgm:t>
    </dgm:pt>
    <dgm:pt modelId="{C801BEB9-9216-460C-B452-AF2A231D1363}" type="parTrans" cxnId="{6A130EBB-C277-4CE5-A684-1016AD76A10F}">
      <dgm:prSet/>
      <dgm:spPr/>
      <dgm:t>
        <a:bodyPr/>
        <a:lstStyle/>
        <a:p>
          <a:endParaRPr lang="en-US"/>
        </a:p>
      </dgm:t>
    </dgm:pt>
    <dgm:pt modelId="{6FF40DCE-045C-4264-A57F-73B6BDDA1393}" type="sibTrans" cxnId="{6A130EBB-C277-4CE5-A684-1016AD76A10F}">
      <dgm:prSet/>
      <dgm:spPr/>
      <dgm:t>
        <a:bodyPr/>
        <a:lstStyle/>
        <a:p>
          <a:endParaRPr lang="en-US"/>
        </a:p>
      </dgm:t>
    </dgm:pt>
    <dgm:pt modelId="{9CA954C4-B54A-4B51-8E8D-A25B5F562F71}">
      <dgm:prSet phldrT="[Text]"/>
      <dgm:spPr/>
      <dgm:t>
        <a:bodyPr/>
        <a:lstStyle/>
        <a:p>
          <a:r>
            <a:rPr lang="en-US"/>
            <a:t>______________________________________</a:t>
          </a:r>
        </a:p>
      </dgm:t>
    </dgm:pt>
    <dgm:pt modelId="{030E0B76-1DFF-4E12-B702-E9262CADD095}" type="parTrans" cxnId="{8E817482-712B-42F9-8E78-A5D11DEE7595}">
      <dgm:prSet/>
      <dgm:spPr/>
      <dgm:t>
        <a:bodyPr/>
        <a:lstStyle/>
        <a:p>
          <a:endParaRPr lang="en-US"/>
        </a:p>
      </dgm:t>
    </dgm:pt>
    <dgm:pt modelId="{79F0E8B2-1E8C-4DD2-AF20-249D5E1A5C91}" type="sibTrans" cxnId="{8E817482-712B-42F9-8E78-A5D11DEE7595}">
      <dgm:prSet/>
      <dgm:spPr/>
      <dgm:t>
        <a:bodyPr/>
        <a:lstStyle/>
        <a:p>
          <a:endParaRPr lang="en-US"/>
        </a:p>
      </dgm:t>
    </dgm:pt>
    <dgm:pt modelId="{C8287763-80C9-4577-AFB4-199CDE859413}" type="pres">
      <dgm:prSet presAssocID="{7C326F37-E3AD-48B1-8486-824343836ED5}" presName="Name0" presStyleCnt="0">
        <dgm:presLayoutVars>
          <dgm:dir/>
          <dgm:animLvl val="lvl"/>
          <dgm:resizeHandles val="exact"/>
        </dgm:presLayoutVars>
      </dgm:prSet>
      <dgm:spPr/>
    </dgm:pt>
    <dgm:pt modelId="{0621599B-FA22-4FB5-BE1D-BCE4AC3D2079}" type="pres">
      <dgm:prSet presAssocID="{FDC7305B-9237-4C38-BCC5-25BF3A68667F}" presName="linNode" presStyleCnt="0"/>
      <dgm:spPr/>
    </dgm:pt>
    <dgm:pt modelId="{9CCA7934-30E0-445F-9831-2C48E6F8FB23}" type="pres">
      <dgm:prSet presAssocID="{FDC7305B-9237-4C38-BCC5-25BF3A68667F}" presName="parentText" presStyleLbl="node1" presStyleIdx="0" presStyleCnt="3">
        <dgm:presLayoutVars>
          <dgm:chMax val="1"/>
          <dgm:bulletEnabled val="1"/>
        </dgm:presLayoutVars>
      </dgm:prSet>
      <dgm:spPr/>
    </dgm:pt>
    <dgm:pt modelId="{F800ABCE-3374-4AF7-B4D5-146F590264FC}" type="pres">
      <dgm:prSet presAssocID="{FDC7305B-9237-4C38-BCC5-25BF3A68667F}" presName="descendantText" presStyleLbl="alignAccFollowNode1" presStyleIdx="0" presStyleCnt="3">
        <dgm:presLayoutVars>
          <dgm:bulletEnabled val="1"/>
        </dgm:presLayoutVars>
      </dgm:prSet>
      <dgm:spPr/>
    </dgm:pt>
    <dgm:pt modelId="{D4CD4234-80A2-425F-9C66-AF98B9C905F1}" type="pres">
      <dgm:prSet presAssocID="{2E5CC71F-0B1C-4AB2-9062-7645B1DDC32E}" presName="sp" presStyleCnt="0"/>
      <dgm:spPr/>
    </dgm:pt>
    <dgm:pt modelId="{83B81CF9-11C3-4AEA-A204-0E7058677DFB}" type="pres">
      <dgm:prSet presAssocID="{211FC567-5E0B-495A-BAFE-89934DE83770}" presName="linNode" presStyleCnt="0"/>
      <dgm:spPr/>
    </dgm:pt>
    <dgm:pt modelId="{B3081CC5-C803-4C6C-B721-1ACCCDD44432}" type="pres">
      <dgm:prSet presAssocID="{211FC567-5E0B-495A-BAFE-89934DE83770}" presName="parentText" presStyleLbl="node1" presStyleIdx="1" presStyleCnt="3">
        <dgm:presLayoutVars>
          <dgm:chMax val="1"/>
          <dgm:bulletEnabled val="1"/>
        </dgm:presLayoutVars>
      </dgm:prSet>
      <dgm:spPr/>
    </dgm:pt>
    <dgm:pt modelId="{B4881DCE-4337-4E11-8103-1F2A3CC87A2B}" type="pres">
      <dgm:prSet presAssocID="{211FC567-5E0B-495A-BAFE-89934DE83770}" presName="descendantText" presStyleLbl="alignAccFollowNode1" presStyleIdx="1" presStyleCnt="3">
        <dgm:presLayoutVars>
          <dgm:bulletEnabled val="1"/>
        </dgm:presLayoutVars>
      </dgm:prSet>
      <dgm:spPr/>
    </dgm:pt>
    <dgm:pt modelId="{521B21F0-6315-49FD-AC46-FD55229332AB}" type="pres">
      <dgm:prSet presAssocID="{B8707A46-1ABB-42DC-AC16-3B79D0F80CD9}" presName="sp" presStyleCnt="0"/>
      <dgm:spPr/>
    </dgm:pt>
    <dgm:pt modelId="{BBA95104-A913-4AB9-B68D-48FF228DD31C}" type="pres">
      <dgm:prSet presAssocID="{C238EF4E-AF4B-417C-AEC3-FDCD1A3EEC9B}" presName="linNode" presStyleCnt="0"/>
      <dgm:spPr/>
    </dgm:pt>
    <dgm:pt modelId="{032D322C-EB09-4D21-8970-61472ECD9BEC}" type="pres">
      <dgm:prSet presAssocID="{C238EF4E-AF4B-417C-AEC3-FDCD1A3EEC9B}" presName="parentText" presStyleLbl="node1" presStyleIdx="2" presStyleCnt="3">
        <dgm:presLayoutVars>
          <dgm:chMax val="1"/>
          <dgm:bulletEnabled val="1"/>
        </dgm:presLayoutVars>
      </dgm:prSet>
      <dgm:spPr/>
    </dgm:pt>
    <dgm:pt modelId="{13A4E047-3251-4914-B090-4F35EB1A8832}" type="pres">
      <dgm:prSet presAssocID="{C238EF4E-AF4B-417C-AEC3-FDCD1A3EEC9B}" presName="descendantText" presStyleLbl="alignAccFollowNode1" presStyleIdx="2" presStyleCnt="3">
        <dgm:presLayoutVars>
          <dgm:bulletEnabled val="1"/>
        </dgm:presLayoutVars>
      </dgm:prSet>
      <dgm:spPr/>
    </dgm:pt>
  </dgm:ptLst>
  <dgm:cxnLst>
    <dgm:cxn modelId="{BF40BC0C-494A-4858-8279-AEF7CDB80154}" type="presOf" srcId="{7C326F37-E3AD-48B1-8486-824343836ED5}" destId="{C8287763-80C9-4577-AFB4-199CDE859413}" srcOrd="0" destOrd="0" presId="urn:microsoft.com/office/officeart/2005/8/layout/vList5"/>
    <dgm:cxn modelId="{52516914-0E95-4D81-8CA6-15DEEC93563B}" srcId="{211FC567-5E0B-495A-BAFE-89934DE83770}" destId="{044AE4D5-A8EB-4555-A3EE-F9D9D125910A}" srcOrd="0" destOrd="0" parTransId="{4B9673C2-69BD-4FFE-83F9-4DE4D0AD2300}" sibTransId="{631ADCFF-CA3C-4791-BD32-4BDC2842080F}"/>
    <dgm:cxn modelId="{BB49FB1A-7A9A-4E03-B7B9-25A5757A8F9E}" srcId="{FDC7305B-9237-4C38-BCC5-25BF3A68667F}" destId="{ACE35D45-D78C-4D11-AF3C-9F4F739AE999}" srcOrd="1" destOrd="0" parTransId="{D5686C8A-876F-42D4-888A-22FBFC04FF4B}" sibTransId="{1EE69399-55C4-45CF-83B9-672BD1640937}"/>
    <dgm:cxn modelId="{6B963F22-D1A4-40FC-80DD-1FFF9AA15628}" srcId="{FDC7305B-9237-4C38-BCC5-25BF3A68667F}" destId="{CE9393D5-ADA6-4D50-83D5-0B5167477585}" srcOrd="0" destOrd="0" parTransId="{D3404E75-6AA7-4B70-BD7C-D40479B59D9B}" sibTransId="{F6FCFC60-63D6-41D7-8143-F1EA8B7E8A34}"/>
    <dgm:cxn modelId="{54C69829-FD8A-4054-B15A-A88DBDE962F0}" type="presOf" srcId="{79E8A792-26B4-4DB4-B5AC-C31941B60CEA}" destId="{F800ABCE-3374-4AF7-B4D5-146F590264FC}" srcOrd="0" destOrd="2" presId="urn:microsoft.com/office/officeart/2005/8/layout/vList5"/>
    <dgm:cxn modelId="{9A03E361-CF5C-4B2D-8428-B7E658042D55}" srcId="{FDC7305B-9237-4C38-BCC5-25BF3A68667F}" destId="{79E8A792-26B4-4DB4-B5AC-C31941B60CEA}" srcOrd="2" destOrd="0" parTransId="{00A93403-C291-46C4-B332-5912ACC17E2C}" sibTransId="{9A4AF764-19E0-4753-AA88-4063AE5BA4B3}"/>
    <dgm:cxn modelId="{5B70F541-63DA-4539-8C54-312471B79B07}" type="presOf" srcId="{FF440675-219F-4A28-B3DF-11CCB433234C}" destId="{13A4E047-3251-4914-B090-4F35EB1A8832}" srcOrd="0" destOrd="2" presId="urn:microsoft.com/office/officeart/2005/8/layout/vList5"/>
    <dgm:cxn modelId="{734B1765-236D-41C5-B07A-3E2FDFC9F14D}" srcId="{7C326F37-E3AD-48B1-8486-824343836ED5}" destId="{211FC567-5E0B-495A-BAFE-89934DE83770}" srcOrd="1" destOrd="0" parTransId="{1CA3AAFC-5F14-49F6-961E-80FF7A89F0FA}" sibTransId="{B8707A46-1ABB-42DC-AC16-3B79D0F80CD9}"/>
    <dgm:cxn modelId="{E37E8F45-0864-4B51-A376-174440D26E57}" type="presOf" srcId="{FDC7305B-9237-4C38-BCC5-25BF3A68667F}" destId="{9CCA7934-30E0-445F-9831-2C48E6F8FB23}" srcOrd="0" destOrd="0" presId="urn:microsoft.com/office/officeart/2005/8/layout/vList5"/>
    <dgm:cxn modelId="{1C104668-F523-45A5-8A5A-FD04B871F067}" type="presOf" srcId="{9CA954C4-B54A-4B51-8E8D-A25B5F562F71}" destId="{13A4E047-3251-4914-B090-4F35EB1A8832}" srcOrd="0" destOrd="1" presId="urn:microsoft.com/office/officeart/2005/8/layout/vList5"/>
    <dgm:cxn modelId="{E1F66B4A-8784-4AEF-986F-9B85FF880804}" type="presOf" srcId="{044AE4D5-A8EB-4555-A3EE-F9D9D125910A}" destId="{B4881DCE-4337-4E11-8103-1F2A3CC87A2B}" srcOrd="0" destOrd="0" presId="urn:microsoft.com/office/officeart/2005/8/layout/vList5"/>
    <dgm:cxn modelId="{DF5F954E-7F25-4681-B29B-B4FC33DCE2EE}" type="presOf" srcId="{ACE35D45-D78C-4D11-AF3C-9F4F739AE999}" destId="{F800ABCE-3374-4AF7-B4D5-146F590264FC}" srcOrd="0" destOrd="1" presId="urn:microsoft.com/office/officeart/2005/8/layout/vList5"/>
    <dgm:cxn modelId="{AFD31E77-5928-4D70-A696-DAC570D45F86}" type="presOf" srcId="{211FC567-5E0B-495A-BAFE-89934DE83770}" destId="{B3081CC5-C803-4C6C-B721-1ACCCDD44432}" srcOrd="0" destOrd="0" presId="urn:microsoft.com/office/officeart/2005/8/layout/vList5"/>
    <dgm:cxn modelId="{B6C9D678-A93A-4043-B6EC-D09F4DC6AF47}" type="presOf" srcId="{F701CBDF-89A0-4161-BA1D-3672EDC84300}" destId="{13A4E047-3251-4914-B090-4F35EB1A8832}" srcOrd="0" destOrd="0" presId="urn:microsoft.com/office/officeart/2005/8/layout/vList5"/>
    <dgm:cxn modelId="{8E817482-712B-42F9-8E78-A5D11DEE7595}" srcId="{C238EF4E-AF4B-417C-AEC3-FDCD1A3EEC9B}" destId="{9CA954C4-B54A-4B51-8E8D-A25B5F562F71}" srcOrd="1" destOrd="0" parTransId="{030E0B76-1DFF-4E12-B702-E9262CADD095}" sibTransId="{79F0E8B2-1E8C-4DD2-AF20-249D5E1A5C91}"/>
    <dgm:cxn modelId="{59756790-1DCA-43F6-B889-317D06164091}" srcId="{C238EF4E-AF4B-417C-AEC3-FDCD1A3EEC9B}" destId="{FF440675-219F-4A28-B3DF-11CCB433234C}" srcOrd="2" destOrd="0" parTransId="{99FE2CD9-7521-48C0-AE61-54EC43F072AD}" sibTransId="{733414BE-0CF5-46B1-B1ED-347AC3A1AB2B}"/>
    <dgm:cxn modelId="{6A130EBB-C277-4CE5-A684-1016AD76A10F}" srcId="{211FC567-5E0B-495A-BAFE-89934DE83770}" destId="{7F6E01A0-343D-430F-9401-E96F1D39208A}" srcOrd="2" destOrd="0" parTransId="{C801BEB9-9216-460C-B452-AF2A231D1363}" sibTransId="{6FF40DCE-045C-4264-A57F-73B6BDDA1393}"/>
    <dgm:cxn modelId="{F160A6C4-AC47-412F-B11B-AF1B435A7118}" srcId="{211FC567-5E0B-495A-BAFE-89934DE83770}" destId="{C93787FC-757B-4310-B73C-D18F8C359069}" srcOrd="1" destOrd="0" parTransId="{D42F9445-3336-44B6-8EAE-286F9B2910A5}" sibTransId="{C59FF28C-68E7-4F7F-81CE-677E4CA8C196}"/>
    <dgm:cxn modelId="{CBD633CA-CEF4-429A-9D21-03C7AAC04FEF}" srcId="{7C326F37-E3AD-48B1-8486-824343836ED5}" destId="{FDC7305B-9237-4C38-BCC5-25BF3A68667F}" srcOrd="0" destOrd="0" parTransId="{407F104F-75B1-428F-9626-103213F11992}" sibTransId="{2E5CC71F-0B1C-4AB2-9062-7645B1DDC32E}"/>
    <dgm:cxn modelId="{A4C0FBCE-DD88-4AEE-B947-AEE091ED9B17}" srcId="{7C326F37-E3AD-48B1-8486-824343836ED5}" destId="{C238EF4E-AF4B-417C-AEC3-FDCD1A3EEC9B}" srcOrd="2" destOrd="0" parTransId="{890CCAC7-94E2-4C2A-BA87-C05A2F95C306}" sibTransId="{81753887-0F41-4D2A-9BF7-461385580487}"/>
    <dgm:cxn modelId="{3E3236D4-C37F-4F9C-AE67-3B9C9BF9C539}" type="presOf" srcId="{CE9393D5-ADA6-4D50-83D5-0B5167477585}" destId="{F800ABCE-3374-4AF7-B4D5-146F590264FC}" srcOrd="0" destOrd="0" presId="urn:microsoft.com/office/officeart/2005/8/layout/vList5"/>
    <dgm:cxn modelId="{C7551CD8-6C13-4301-BC69-6768F639A927}" type="presOf" srcId="{C238EF4E-AF4B-417C-AEC3-FDCD1A3EEC9B}" destId="{032D322C-EB09-4D21-8970-61472ECD9BEC}" srcOrd="0" destOrd="0" presId="urn:microsoft.com/office/officeart/2005/8/layout/vList5"/>
    <dgm:cxn modelId="{4E68ABD9-B278-459C-A37D-97B80384BD01}" type="presOf" srcId="{C93787FC-757B-4310-B73C-D18F8C359069}" destId="{B4881DCE-4337-4E11-8103-1F2A3CC87A2B}" srcOrd="0" destOrd="1" presId="urn:microsoft.com/office/officeart/2005/8/layout/vList5"/>
    <dgm:cxn modelId="{C6B98FF1-FC90-4B4A-A7A8-709534CFE4BC}" srcId="{C238EF4E-AF4B-417C-AEC3-FDCD1A3EEC9B}" destId="{F701CBDF-89A0-4161-BA1D-3672EDC84300}" srcOrd="0" destOrd="0" parTransId="{2673E276-3AC7-445E-B521-7CC04EE1A0C9}" sibTransId="{623EF658-491D-478E-B91F-47D21904D39C}"/>
    <dgm:cxn modelId="{736C90FA-BA50-42DB-AE82-38940B69940C}" type="presOf" srcId="{7F6E01A0-343D-430F-9401-E96F1D39208A}" destId="{B4881DCE-4337-4E11-8103-1F2A3CC87A2B}" srcOrd="0" destOrd="2" presId="urn:microsoft.com/office/officeart/2005/8/layout/vList5"/>
    <dgm:cxn modelId="{0D71EB6D-0F1C-4098-9CE7-EC6BC5BB6C7C}" type="presParOf" srcId="{C8287763-80C9-4577-AFB4-199CDE859413}" destId="{0621599B-FA22-4FB5-BE1D-BCE4AC3D2079}" srcOrd="0" destOrd="0" presId="urn:microsoft.com/office/officeart/2005/8/layout/vList5"/>
    <dgm:cxn modelId="{328929B1-6050-48AD-8F1A-D62174B70D60}" type="presParOf" srcId="{0621599B-FA22-4FB5-BE1D-BCE4AC3D2079}" destId="{9CCA7934-30E0-445F-9831-2C48E6F8FB23}" srcOrd="0" destOrd="0" presId="urn:microsoft.com/office/officeart/2005/8/layout/vList5"/>
    <dgm:cxn modelId="{63231CCC-396A-419B-939B-7F54DB0F6EA6}" type="presParOf" srcId="{0621599B-FA22-4FB5-BE1D-BCE4AC3D2079}" destId="{F800ABCE-3374-4AF7-B4D5-146F590264FC}" srcOrd="1" destOrd="0" presId="urn:microsoft.com/office/officeart/2005/8/layout/vList5"/>
    <dgm:cxn modelId="{A0A8146A-CC49-4165-BE2A-4C02D33BFB19}" type="presParOf" srcId="{C8287763-80C9-4577-AFB4-199CDE859413}" destId="{D4CD4234-80A2-425F-9C66-AF98B9C905F1}" srcOrd="1" destOrd="0" presId="urn:microsoft.com/office/officeart/2005/8/layout/vList5"/>
    <dgm:cxn modelId="{2CAC1329-42A0-4528-940B-23E5BB3DA399}" type="presParOf" srcId="{C8287763-80C9-4577-AFB4-199CDE859413}" destId="{83B81CF9-11C3-4AEA-A204-0E7058677DFB}" srcOrd="2" destOrd="0" presId="urn:microsoft.com/office/officeart/2005/8/layout/vList5"/>
    <dgm:cxn modelId="{A7E08D38-E1CB-4258-8492-04AB5FDD69B1}" type="presParOf" srcId="{83B81CF9-11C3-4AEA-A204-0E7058677DFB}" destId="{B3081CC5-C803-4C6C-B721-1ACCCDD44432}" srcOrd="0" destOrd="0" presId="urn:microsoft.com/office/officeart/2005/8/layout/vList5"/>
    <dgm:cxn modelId="{6D93978A-EE20-4860-ABF1-DE036EF7F45B}" type="presParOf" srcId="{83B81CF9-11C3-4AEA-A204-0E7058677DFB}" destId="{B4881DCE-4337-4E11-8103-1F2A3CC87A2B}" srcOrd="1" destOrd="0" presId="urn:microsoft.com/office/officeart/2005/8/layout/vList5"/>
    <dgm:cxn modelId="{47BCFFA3-D2F4-47B6-85A4-192ECBD929D4}" type="presParOf" srcId="{C8287763-80C9-4577-AFB4-199CDE859413}" destId="{521B21F0-6315-49FD-AC46-FD55229332AB}" srcOrd="3" destOrd="0" presId="urn:microsoft.com/office/officeart/2005/8/layout/vList5"/>
    <dgm:cxn modelId="{2DE2E95F-9DD0-4818-B7C4-57EE188BC2FD}" type="presParOf" srcId="{C8287763-80C9-4577-AFB4-199CDE859413}" destId="{BBA95104-A913-4AB9-B68D-48FF228DD31C}" srcOrd="4" destOrd="0" presId="urn:microsoft.com/office/officeart/2005/8/layout/vList5"/>
    <dgm:cxn modelId="{E50DCD30-2E02-4325-8B43-82148E1CF080}" type="presParOf" srcId="{BBA95104-A913-4AB9-B68D-48FF228DD31C}" destId="{032D322C-EB09-4D21-8970-61472ECD9BEC}" srcOrd="0" destOrd="0" presId="urn:microsoft.com/office/officeart/2005/8/layout/vList5"/>
    <dgm:cxn modelId="{C63969F1-8816-4DD6-B2A7-DC088F1EE2CA}" type="presParOf" srcId="{BBA95104-A913-4AB9-B68D-48FF228DD31C}" destId="{13A4E047-3251-4914-B090-4F35EB1A8832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0EC2A153-B64E-4052-A395-328F0076C44F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17E82012-5440-4A31-9912-DB2CE809A008}">
      <dgm:prSet phldrT="[Text]" custT="1"/>
      <dgm:spPr/>
      <dgm:t>
        <a:bodyPr/>
        <a:lstStyle/>
        <a:p>
          <a:r>
            <a:rPr lang="en-US" sz="2000" baseline="0">
              <a:latin typeface="Calibri" panose="020F0502020204030204" pitchFamily="34" charset="0"/>
            </a:rPr>
            <a:t>Similarites</a:t>
          </a:r>
        </a:p>
      </dgm:t>
    </dgm:pt>
    <dgm:pt modelId="{F4C53D11-1CBC-438F-8AF0-CA54C0F38F28}" type="parTrans" cxnId="{29F68C8E-4F6A-419C-9FD2-C35B0A7FBEF5}">
      <dgm:prSet/>
      <dgm:spPr/>
      <dgm:t>
        <a:bodyPr/>
        <a:lstStyle/>
        <a:p>
          <a:endParaRPr lang="en-US" sz="1100" baseline="0">
            <a:latin typeface="Calibri" panose="020F0502020204030204" pitchFamily="34" charset="0"/>
          </a:endParaRPr>
        </a:p>
      </dgm:t>
    </dgm:pt>
    <dgm:pt modelId="{DA98F451-1AD0-4132-8E38-B78AE376EA1B}" type="sibTrans" cxnId="{29F68C8E-4F6A-419C-9FD2-C35B0A7FBEF5}">
      <dgm:prSet/>
      <dgm:spPr/>
      <dgm:t>
        <a:bodyPr/>
        <a:lstStyle/>
        <a:p>
          <a:endParaRPr lang="en-US" sz="1100" baseline="0">
            <a:latin typeface="Calibri" panose="020F0502020204030204" pitchFamily="34" charset="0"/>
          </a:endParaRPr>
        </a:p>
      </dgm:t>
    </dgm:pt>
    <dgm:pt modelId="{C68809F6-2679-4464-9E9C-FD8AC7363CC6}">
      <dgm:prSet phldrT="[Text]" custT="1"/>
      <dgm:spPr/>
      <dgm:t>
        <a:bodyPr/>
        <a:lstStyle/>
        <a:p>
          <a:r>
            <a:rPr lang="en-US" sz="2000" baseline="0">
              <a:latin typeface="Calibri" panose="020F0502020204030204" pitchFamily="34" charset="0"/>
            </a:rPr>
            <a:t>_____________________________________</a:t>
          </a:r>
        </a:p>
      </dgm:t>
    </dgm:pt>
    <dgm:pt modelId="{76515A8C-6137-4143-A7C4-E9E1D18A6101}" type="parTrans" cxnId="{C62BEC76-F855-4F31-AF62-1B7D2EAB3BDB}">
      <dgm:prSet/>
      <dgm:spPr/>
      <dgm:t>
        <a:bodyPr/>
        <a:lstStyle/>
        <a:p>
          <a:endParaRPr lang="en-US" sz="1100" baseline="0">
            <a:latin typeface="Calibri" panose="020F0502020204030204" pitchFamily="34" charset="0"/>
          </a:endParaRPr>
        </a:p>
      </dgm:t>
    </dgm:pt>
    <dgm:pt modelId="{6E527C9D-E613-40E7-B537-8EFA420FE89D}" type="sibTrans" cxnId="{C62BEC76-F855-4F31-AF62-1B7D2EAB3BDB}">
      <dgm:prSet/>
      <dgm:spPr/>
      <dgm:t>
        <a:bodyPr/>
        <a:lstStyle/>
        <a:p>
          <a:endParaRPr lang="en-US" sz="1100" baseline="0">
            <a:latin typeface="Calibri" panose="020F0502020204030204" pitchFamily="34" charset="0"/>
          </a:endParaRPr>
        </a:p>
      </dgm:t>
    </dgm:pt>
    <dgm:pt modelId="{F4C1B894-5BC8-4DE2-A647-59142949B402}">
      <dgm:prSet phldrT="[Text]" custT="1"/>
      <dgm:spPr/>
      <dgm:t>
        <a:bodyPr/>
        <a:lstStyle/>
        <a:p>
          <a:r>
            <a:rPr lang="en-US" sz="2000" baseline="0">
              <a:latin typeface="Calibri" panose="020F0502020204030204" pitchFamily="34" charset="0"/>
            </a:rPr>
            <a:t>_____________________________________</a:t>
          </a:r>
        </a:p>
      </dgm:t>
    </dgm:pt>
    <dgm:pt modelId="{DFE04AFD-2BD4-411C-B94F-1434F538C598}" type="parTrans" cxnId="{0A1FCF83-91E7-4465-8E60-2111A887E972}">
      <dgm:prSet/>
      <dgm:spPr/>
      <dgm:t>
        <a:bodyPr/>
        <a:lstStyle/>
        <a:p>
          <a:endParaRPr lang="en-US"/>
        </a:p>
      </dgm:t>
    </dgm:pt>
    <dgm:pt modelId="{3BACCAD7-952E-4628-A622-3A4AC016730D}" type="sibTrans" cxnId="{0A1FCF83-91E7-4465-8E60-2111A887E972}">
      <dgm:prSet/>
      <dgm:spPr/>
      <dgm:t>
        <a:bodyPr/>
        <a:lstStyle/>
        <a:p>
          <a:endParaRPr lang="en-US"/>
        </a:p>
      </dgm:t>
    </dgm:pt>
    <dgm:pt modelId="{43838F2F-B7A2-468D-8FD0-2C6F0651209D}">
      <dgm:prSet phldrT="[Text]" custT="1"/>
      <dgm:spPr/>
      <dgm:t>
        <a:bodyPr/>
        <a:lstStyle/>
        <a:p>
          <a:r>
            <a:rPr lang="en-US" sz="2000" baseline="0">
              <a:latin typeface="Calibri" panose="020F0502020204030204" pitchFamily="34" charset="0"/>
            </a:rPr>
            <a:t>_____________________________________</a:t>
          </a:r>
        </a:p>
      </dgm:t>
    </dgm:pt>
    <dgm:pt modelId="{E04F731F-A21C-4D58-897B-3E8A4ADABB24}" type="parTrans" cxnId="{E258BBF3-87A9-4810-8722-B57FFE9D361F}">
      <dgm:prSet/>
      <dgm:spPr/>
      <dgm:t>
        <a:bodyPr/>
        <a:lstStyle/>
        <a:p>
          <a:endParaRPr lang="en-US"/>
        </a:p>
      </dgm:t>
    </dgm:pt>
    <dgm:pt modelId="{7355A6D7-E3D7-4922-A54D-BA8CDEB75D28}" type="sibTrans" cxnId="{E258BBF3-87A9-4810-8722-B57FFE9D361F}">
      <dgm:prSet/>
      <dgm:spPr/>
      <dgm:t>
        <a:bodyPr/>
        <a:lstStyle/>
        <a:p>
          <a:endParaRPr lang="en-US"/>
        </a:p>
      </dgm:t>
    </dgm:pt>
    <dgm:pt modelId="{A9544CD5-23B4-4318-98F9-CF254D5498E2}" type="pres">
      <dgm:prSet presAssocID="{0EC2A153-B64E-4052-A395-328F0076C44F}" presName="linear" presStyleCnt="0">
        <dgm:presLayoutVars>
          <dgm:animLvl val="lvl"/>
          <dgm:resizeHandles val="exact"/>
        </dgm:presLayoutVars>
      </dgm:prSet>
      <dgm:spPr/>
    </dgm:pt>
    <dgm:pt modelId="{2B9F7373-563F-4F09-BED2-B365401DFB52}" type="pres">
      <dgm:prSet presAssocID="{17E82012-5440-4A31-9912-DB2CE809A008}" presName="parentText" presStyleLbl="node1" presStyleIdx="0" presStyleCnt="1" custScaleY="49322" custLinFactNeighborX="-174" custLinFactNeighborY="-69022">
        <dgm:presLayoutVars>
          <dgm:chMax val="0"/>
          <dgm:bulletEnabled val="1"/>
        </dgm:presLayoutVars>
      </dgm:prSet>
      <dgm:spPr/>
    </dgm:pt>
    <dgm:pt modelId="{D1586305-950D-441B-AA4B-2AF58C9DE8DC}" type="pres">
      <dgm:prSet presAssocID="{17E82012-5440-4A31-9912-DB2CE809A008}" presName="childText" presStyleLbl="revTx" presStyleIdx="0" presStyleCnt="1" custLinFactNeighborX="-174" custLinFactNeighborY="-28180">
        <dgm:presLayoutVars>
          <dgm:bulletEnabled val="1"/>
        </dgm:presLayoutVars>
      </dgm:prSet>
      <dgm:spPr/>
    </dgm:pt>
  </dgm:ptLst>
  <dgm:cxnLst>
    <dgm:cxn modelId="{E518ED26-0831-4C9B-81CB-EDEDF079AA23}" type="presOf" srcId="{0EC2A153-B64E-4052-A395-328F0076C44F}" destId="{A9544CD5-23B4-4318-98F9-CF254D5498E2}" srcOrd="0" destOrd="0" presId="urn:microsoft.com/office/officeart/2005/8/layout/vList2"/>
    <dgm:cxn modelId="{37C3EE38-41E7-44BC-9E16-7D9D749A5BE4}" type="presOf" srcId="{43838F2F-B7A2-468D-8FD0-2C6F0651209D}" destId="{D1586305-950D-441B-AA4B-2AF58C9DE8DC}" srcOrd="0" destOrd="2" presId="urn:microsoft.com/office/officeart/2005/8/layout/vList2"/>
    <dgm:cxn modelId="{C6C7464B-D307-47C4-A5D1-B0A05591966A}" type="presOf" srcId="{17E82012-5440-4A31-9912-DB2CE809A008}" destId="{2B9F7373-563F-4F09-BED2-B365401DFB52}" srcOrd="0" destOrd="0" presId="urn:microsoft.com/office/officeart/2005/8/layout/vList2"/>
    <dgm:cxn modelId="{C62BEC76-F855-4F31-AF62-1B7D2EAB3BDB}" srcId="{17E82012-5440-4A31-9912-DB2CE809A008}" destId="{C68809F6-2679-4464-9E9C-FD8AC7363CC6}" srcOrd="0" destOrd="0" parTransId="{76515A8C-6137-4143-A7C4-E9E1D18A6101}" sibTransId="{6E527C9D-E613-40E7-B537-8EFA420FE89D}"/>
    <dgm:cxn modelId="{0A1FCF83-91E7-4465-8E60-2111A887E972}" srcId="{17E82012-5440-4A31-9912-DB2CE809A008}" destId="{F4C1B894-5BC8-4DE2-A647-59142949B402}" srcOrd="1" destOrd="0" parTransId="{DFE04AFD-2BD4-411C-B94F-1434F538C598}" sibTransId="{3BACCAD7-952E-4628-A622-3A4AC016730D}"/>
    <dgm:cxn modelId="{29F68C8E-4F6A-419C-9FD2-C35B0A7FBEF5}" srcId="{0EC2A153-B64E-4052-A395-328F0076C44F}" destId="{17E82012-5440-4A31-9912-DB2CE809A008}" srcOrd="0" destOrd="0" parTransId="{F4C53D11-1CBC-438F-8AF0-CA54C0F38F28}" sibTransId="{DA98F451-1AD0-4132-8E38-B78AE376EA1B}"/>
    <dgm:cxn modelId="{6D8CF3BA-74F6-4D4C-BBF4-5B0316B8853A}" type="presOf" srcId="{C68809F6-2679-4464-9E9C-FD8AC7363CC6}" destId="{D1586305-950D-441B-AA4B-2AF58C9DE8DC}" srcOrd="0" destOrd="0" presId="urn:microsoft.com/office/officeart/2005/8/layout/vList2"/>
    <dgm:cxn modelId="{4EBDD3C2-9CDE-4D4E-9A38-9954A7990D5A}" type="presOf" srcId="{F4C1B894-5BC8-4DE2-A647-59142949B402}" destId="{D1586305-950D-441B-AA4B-2AF58C9DE8DC}" srcOrd="0" destOrd="1" presId="urn:microsoft.com/office/officeart/2005/8/layout/vList2"/>
    <dgm:cxn modelId="{E258BBF3-87A9-4810-8722-B57FFE9D361F}" srcId="{17E82012-5440-4A31-9912-DB2CE809A008}" destId="{43838F2F-B7A2-468D-8FD0-2C6F0651209D}" srcOrd="2" destOrd="0" parTransId="{E04F731F-A21C-4D58-897B-3E8A4ADABB24}" sibTransId="{7355A6D7-E3D7-4922-A54D-BA8CDEB75D28}"/>
    <dgm:cxn modelId="{FC27BB1E-3297-4266-A951-5F1D639D43FA}" type="presParOf" srcId="{A9544CD5-23B4-4318-98F9-CF254D5498E2}" destId="{2B9F7373-563F-4F09-BED2-B365401DFB52}" srcOrd="0" destOrd="0" presId="urn:microsoft.com/office/officeart/2005/8/layout/vList2"/>
    <dgm:cxn modelId="{2FE4E3BF-97F2-437A-AC5F-B588071CAE52}" type="presParOf" srcId="{A9544CD5-23B4-4318-98F9-CF254D5498E2}" destId="{D1586305-950D-441B-AA4B-2AF58C9DE8DC}" srcOrd="1" destOrd="0" presId="urn:microsoft.com/office/officeart/2005/8/layout/vList2"/>
  </dgm:cxnLst>
  <dgm:bg>
    <a:solidFill>
      <a:schemeClr val="bg2"/>
    </a:solidFill>
  </dgm:bg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C326F37-E3AD-48B1-8486-824343836ED5}" type="doc">
      <dgm:prSet loTypeId="urn:microsoft.com/office/officeart/2005/8/layout/vList5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DC7305B-9237-4C38-BCC5-25BF3A68667F}">
      <dgm:prSet phldrT="[Text]"/>
      <dgm:spPr/>
      <dgm:t>
        <a:bodyPr/>
        <a:lstStyle/>
        <a:p>
          <a:r>
            <a:rPr lang="en-US"/>
            <a:t>Task Analysis Model</a:t>
          </a:r>
        </a:p>
      </dgm:t>
    </dgm:pt>
    <dgm:pt modelId="{407F104F-75B1-428F-9626-103213F11992}" type="parTrans" cxnId="{CBD633CA-CEF4-429A-9D21-03C7AAC04FEF}">
      <dgm:prSet/>
      <dgm:spPr/>
      <dgm:t>
        <a:bodyPr/>
        <a:lstStyle/>
        <a:p>
          <a:endParaRPr lang="en-US"/>
        </a:p>
      </dgm:t>
    </dgm:pt>
    <dgm:pt modelId="{2E5CC71F-0B1C-4AB2-9062-7645B1DDC32E}" type="sibTrans" cxnId="{CBD633CA-CEF4-429A-9D21-03C7AAC04FEF}">
      <dgm:prSet/>
      <dgm:spPr/>
      <dgm:t>
        <a:bodyPr/>
        <a:lstStyle/>
        <a:p>
          <a:endParaRPr lang="en-US"/>
        </a:p>
      </dgm:t>
    </dgm:pt>
    <dgm:pt modelId="{CE9393D5-ADA6-4D50-83D5-0B5167477585}">
      <dgm:prSet phldrT="[Text]"/>
      <dgm:spPr/>
      <dgm:t>
        <a:bodyPr/>
        <a:lstStyle/>
        <a:p>
          <a:r>
            <a:rPr lang="en-US" u="sng"/>
            <a:t>Terminal Objective, what students will achieve at end of the lesson______________________________________</a:t>
          </a:r>
        </a:p>
      </dgm:t>
    </dgm:pt>
    <dgm:pt modelId="{D3404E75-6AA7-4B70-BD7C-D40479B59D9B}" type="parTrans" cxnId="{6B963F22-D1A4-40FC-80DD-1FFF9AA15628}">
      <dgm:prSet/>
      <dgm:spPr/>
      <dgm:t>
        <a:bodyPr/>
        <a:lstStyle/>
        <a:p>
          <a:endParaRPr lang="en-US"/>
        </a:p>
      </dgm:t>
    </dgm:pt>
    <dgm:pt modelId="{F6FCFC60-63D6-41D7-8143-F1EA8B7E8A34}" type="sibTrans" cxnId="{6B963F22-D1A4-40FC-80DD-1FFF9AA15628}">
      <dgm:prSet/>
      <dgm:spPr/>
      <dgm:t>
        <a:bodyPr/>
        <a:lstStyle/>
        <a:p>
          <a:endParaRPr lang="en-US"/>
        </a:p>
      </dgm:t>
    </dgm:pt>
    <dgm:pt modelId="{79E8A792-26B4-4DB4-B5AC-C31941B60CEA}">
      <dgm:prSet phldrT="[Text]"/>
      <dgm:spPr/>
      <dgm:t>
        <a:bodyPr/>
        <a:lstStyle/>
        <a:p>
          <a:r>
            <a:rPr lang="en-US" u="sng"/>
            <a:t>Sequences specific tasks for students to complete_________</a:t>
          </a:r>
        </a:p>
      </dgm:t>
    </dgm:pt>
    <dgm:pt modelId="{00A93403-C291-46C4-B332-5912ACC17E2C}" type="parTrans" cxnId="{9A03E361-CF5C-4B2D-8428-B7E658042D55}">
      <dgm:prSet/>
      <dgm:spPr/>
      <dgm:t>
        <a:bodyPr/>
        <a:lstStyle/>
        <a:p>
          <a:endParaRPr lang="en-US"/>
        </a:p>
      </dgm:t>
    </dgm:pt>
    <dgm:pt modelId="{9A4AF764-19E0-4753-AA88-4063AE5BA4B3}" type="sibTrans" cxnId="{9A03E361-CF5C-4B2D-8428-B7E658042D55}">
      <dgm:prSet/>
      <dgm:spPr/>
      <dgm:t>
        <a:bodyPr/>
        <a:lstStyle/>
        <a:p>
          <a:endParaRPr lang="en-US"/>
        </a:p>
      </dgm:t>
    </dgm:pt>
    <dgm:pt modelId="{211FC567-5E0B-495A-BAFE-89934DE83770}">
      <dgm:prSet phldrT="[Text]"/>
      <dgm:spPr/>
      <dgm:t>
        <a:bodyPr/>
        <a:lstStyle/>
        <a:p>
          <a:r>
            <a:rPr lang="en-US"/>
            <a:t>Advanced Model Organizer</a:t>
          </a:r>
        </a:p>
      </dgm:t>
    </dgm:pt>
    <dgm:pt modelId="{1CA3AAFC-5F14-49F6-961E-80FF7A89F0FA}" type="parTrans" cxnId="{734B1765-236D-41C5-B07A-3E2FDFC9F14D}">
      <dgm:prSet/>
      <dgm:spPr/>
      <dgm:t>
        <a:bodyPr/>
        <a:lstStyle/>
        <a:p>
          <a:endParaRPr lang="en-US"/>
        </a:p>
      </dgm:t>
    </dgm:pt>
    <dgm:pt modelId="{B8707A46-1ABB-42DC-AC16-3B79D0F80CD9}" type="sibTrans" cxnId="{734B1765-236D-41C5-B07A-3E2FDFC9F14D}">
      <dgm:prSet/>
      <dgm:spPr/>
      <dgm:t>
        <a:bodyPr/>
        <a:lstStyle/>
        <a:p>
          <a:endParaRPr lang="en-US"/>
        </a:p>
      </dgm:t>
    </dgm:pt>
    <dgm:pt modelId="{044AE4D5-A8EB-4555-A3EE-F9D9D125910A}">
      <dgm:prSet phldrT="[Text]"/>
      <dgm:spPr/>
      <dgm:t>
        <a:bodyPr/>
        <a:lstStyle/>
        <a:p>
          <a:r>
            <a:rPr lang="en-US" u="sng"/>
            <a:t>Used to teach inter-relationships within a body of knowledge</a:t>
          </a:r>
        </a:p>
      </dgm:t>
    </dgm:pt>
    <dgm:pt modelId="{4B9673C2-69BD-4FFE-83F9-4DE4D0AD2300}" type="parTrans" cxnId="{52516914-0E95-4D81-8CA6-15DEEC93563B}">
      <dgm:prSet/>
      <dgm:spPr/>
      <dgm:t>
        <a:bodyPr/>
        <a:lstStyle/>
        <a:p>
          <a:endParaRPr lang="en-US"/>
        </a:p>
      </dgm:t>
    </dgm:pt>
    <dgm:pt modelId="{631ADCFF-CA3C-4791-BD32-4BDC2842080F}" type="sibTrans" cxnId="{52516914-0E95-4D81-8CA6-15DEEC93563B}">
      <dgm:prSet/>
      <dgm:spPr/>
      <dgm:t>
        <a:bodyPr/>
        <a:lstStyle/>
        <a:p>
          <a:endParaRPr lang="en-US"/>
        </a:p>
      </dgm:t>
    </dgm:pt>
    <dgm:pt modelId="{C93787FC-757B-4310-B73C-D18F8C359069}">
      <dgm:prSet phldrT="[Text]"/>
      <dgm:spPr/>
      <dgm:t>
        <a:bodyPr/>
        <a:lstStyle/>
        <a:p>
          <a:r>
            <a:rPr lang="en-US" u="sng"/>
            <a:t>Provides information in the form of an abstract, then expanded</a:t>
          </a:r>
        </a:p>
      </dgm:t>
    </dgm:pt>
    <dgm:pt modelId="{D42F9445-3336-44B6-8EAE-286F9B2910A5}" type="parTrans" cxnId="{F160A6C4-AC47-412F-B11B-AF1B435A7118}">
      <dgm:prSet/>
      <dgm:spPr/>
      <dgm:t>
        <a:bodyPr/>
        <a:lstStyle/>
        <a:p>
          <a:endParaRPr lang="en-US"/>
        </a:p>
      </dgm:t>
    </dgm:pt>
    <dgm:pt modelId="{C59FF28C-68E7-4F7F-81CE-677E4CA8C196}" type="sibTrans" cxnId="{F160A6C4-AC47-412F-B11B-AF1B435A7118}">
      <dgm:prSet/>
      <dgm:spPr/>
      <dgm:t>
        <a:bodyPr/>
        <a:lstStyle/>
        <a:p>
          <a:endParaRPr lang="en-US"/>
        </a:p>
      </dgm:t>
    </dgm:pt>
    <dgm:pt modelId="{C238EF4E-AF4B-417C-AEC3-FDCD1A3EEC9B}">
      <dgm:prSet phldrT="[Text]"/>
      <dgm:spPr/>
      <dgm:t>
        <a:bodyPr/>
        <a:lstStyle/>
        <a:p>
          <a:r>
            <a:rPr lang="en-US"/>
            <a:t>Concept Analysis Organizer</a:t>
          </a:r>
        </a:p>
      </dgm:t>
    </dgm:pt>
    <dgm:pt modelId="{890CCAC7-94E2-4C2A-BA87-C05A2F95C306}" type="parTrans" cxnId="{A4C0FBCE-DD88-4AEE-B947-AEE091ED9B17}">
      <dgm:prSet/>
      <dgm:spPr/>
      <dgm:t>
        <a:bodyPr/>
        <a:lstStyle/>
        <a:p>
          <a:endParaRPr lang="en-US"/>
        </a:p>
      </dgm:t>
    </dgm:pt>
    <dgm:pt modelId="{81753887-0F41-4D2A-9BF7-461385580487}" type="sibTrans" cxnId="{A4C0FBCE-DD88-4AEE-B947-AEE091ED9B17}">
      <dgm:prSet/>
      <dgm:spPr/>
      <dgm:t>
        <a:bodyPr/>
        <a:lstStyle/>
        <a:p>
          <a:endParaRPr lang="en-US"/>
        </a:p>
      </dgm:t>
    </dgm:pt>
    <dgm:pt modelId="{F701CBDF-89A0-4161-BA1D-3672EDC84300}">
      <dgm:prSet phldrT="[Text]"/>
      <dgm:spPr/>
      <dgm:t>
        <a:bodyPr/>
        <a:lstStyle/>
        <a:p>
          <a:r>
            <a:rPr lang="en-US" u="sng"/>
            <a:t>Seuencing of examples that relate to the concept</a:t>
          </a:r>
        </a:p>
      </dgm:t>
    </dgm:pt>
    <dgm:pt modelId="{2673E276-3AC7-445E-B521-7CC04EE1A0C9}" type="parTrans" cxnId="{C6B98FF1-FC90-4B4A-A7A8-709534CFE4BC}">
      <dgm:prSet/>
      <dgm:spPr/>
      <dgm:t>
        <a:bodyPr/>
        <a:lstStyle/>
        <a:p>
          <a:endParaRPr lang="en-US"/>
        </a:p>
      </dgm:t>
    </dgm:pt>
    <dgm:pt modelId="{623EF658-491D-478E-B91F-47D21904D39C}" type="sibTrans" cxnId="{C6B98FF1-FC90-4B4A-A7A8-709534CFE4BC}">
      <dgm:prSet/>
      <dgm:spPr/>
      <dgm:t>
        <a:bodyPr/>
        <a:lstStyle/>
        <a:p>
          <a:endParaRPr lang="en-US"/>
        </a:p>
      </dgm:t>
    </dgm:pt>
    <dgm:pt modelId="{FF440675-219F-4A28-B3DF-11CCB433234C}">
      <dgm:prSet phldrT="[Text]"/>
      <dgm:spPr/>
      <dgm:t>
        <a:bodyPr/>
        <a:lstStyle/>
        <a:p>
          <a:r>
            <a:rPr lang="en-US" i="0" u="sng"/>
            <a:t>Concepts related to facts and encourages student discovery</a:t>
          </a:r>
          <a:r>
            <a:rPr lang="en-US"/>
            <a:t>_</a:t>
          </a:r>
        </a:p>
      </dgm:t>
    </dgm:pt>
    <dgm:pt modelId="{99FE2CD9-7521-48C0-AE61-54EC43F072AD}" type="parTrans" cxnId="{59756790-1DCA-43F6-B889-317D06164091}">
      <dgm:prSet/>
      <dgm:spPr/>
      <dgm:t>
        <a:bodyPr/>
        <a:lstStyle/>
        <a:p>
          <a:endParaRPr lang="en-US"/>
        </a:p>
      </dgm:t>
    </dgm:pt>
    <dgm:pt modelId="{733414BE-0CF5-46B1-B1ED-347AC3A1AB2B}" type="sibTrans" cxnId="{59756790-1DCA-43F6-B889-317D06164091}">
      <dgm:prSet/>
      <dgm:spPr/>
      <dgm:t>
        <a:bodyPr/>
        <a:lstStyle/>
        <a:p>
          <a:endParaRPr lang="en-US"/>
        </a:p>
      </dgm:t>
    </dgm:pt>
    <dgm:pt modelId="{ACE35D45-D78C-4D11-AF3C-9F4F739AE999}">
      <dgm:prSet phldrT="[Text]"/>
      <dgm:spPr/>
      <dgm:t>
        <a:bodyPr/>
        <a:lstStyle/>
        <a:p>
          <a:r>
            <a:rPr lang="en-US" u="sng"/>
            <a:t>Ensures instruction is at the appropriate level for the student</a:t>
          </a:r>
        </a:p>
      </dgm:t>
    </dgm:pt>
    <dgm:pt modelId="{D5686C8A-876F-42D4-888A-22FBFC04FF4B}" type="parTrans" cxnId="{BB49FB1A-7A9A-4E03-B7B9-25A5757A8F9E}">
      <dgm:prSet/>
      <dgm:spPr/>
      <dgm:t>
        <a:bodyPr/>
        <a:lstStyle/>
        <a:p>
          <a:endParaRPr lang="en-US"/>
        </a:p>
      </dgm:t>
    </dgm:pt>
    <dgm:pt modelId="{1EE69399-55C4-45CF-83B9-672BD1640937}" type="sibTrans" cxnId="{BB49FB1A-7A9A-4E03-B7B9-25A5757A8F9E}">
      <dgm:prSet/>
      <dgm:spPr/>
      <dgm:t>
        <a:bodyPr/>
        <a:lstStyle/>
        <a:p>
          <a:endParaRPr lang="en-US"/>
        </a:p>
      </dgm:t>
    </dgm:pt>
    <dgm:pt modelId="{7F6E01A0-343D-430F-9401-E96F1D39208A}">
      <dgm:prSet phldrT="[Text]"/>
      <dgm:spPr/>
      <dgm:t>
        <a:bodyPr/>
        <a:lstStyle/>
        <a:p>
          <a:r>
            <a:rPr lang="en-US" u="sng"/>
            <a:t>Teaches how information relates, similarities and differences</a:t>
          </a:r>
        </a:p>
      </dgm:t>
    </dgm:pt>
    <dgm:pt modelId="{C801BEB9-9216-460C-B452-AF2A231D1363}" type="parTrans" cxnId="{6A130EBB-C277-4CE5-A684-1016AD76A10F}">
      <dgm:prSet/>
      <dgm:spPr/>
      <dgm:t>
        <a:bodyPr/>
        <a:lstStyle/>
        <a:p>
          <a:endParaRPr lang="en-US"/>
        </a:p>
      </dgm:t>
    </dgm:pt>
    <dgm:pt modelId="{6FF40DCE-045C-4264-A57F-73B6BDDA1393}" type="sibTrans" cxnId="{6A130EBB-C277-4CE5-A684-1016AD76A10F}">
      <dgm:prSet/>
      <dgm:spPr/>
      <dgm:t>
        <a:bodyPr/>
        <a:lstStyle/>
        <a:p>
          <a:endParaRPr lang="en-US"/>
        </a:p>
      </dgm:t>
    </dgm:pt>
    <dgm:pt modelId="{9CA954C4-B54A-4B51-8E8D-A25B5F562F71}">
      <dgm:prSet phldrT="[Text]"/>
      <dgm:spPr/>
      <dgm:t>
        <a:bodyPr/>
        <a:lstStyle/>
        <a:p>
          <a:r>
            <a:rPr lang="en-US" u="sng"/>
            <a:t>Provides a heiarchy by highlighting charecteristics of a concept______________________________________</a:t>
          </a:r>
        </a:p>
      </dgm:t>
    </dgm:pt>
    <dgm:pt modelId="{030E0B76-1DFF-4E12-B702-E9262CADD095}" type="parTrans" cxnId="{8E817482-712B-42F9-8E78-A5D11DEE7595}">
      <dgm:prSet/>
      <dgm:spPr/>
      <dgm:t>
        <a:bodyPr/>
        <a:lstStyle/>
        <a:p>
          <a:endParaRPr lang="en-US"/>
        </a:p>
      </dgm:t>
    </dgm:pt>
    <dgm:pt modelId="{79F0E8B2-1E8C-4DD2-AF20-249D5E1A5C91}" type="sibTrans" cxnId="{8E817482-712B-42F9-8E78-A5D11DEE7595}">
      <dgm:prSet/>
      <dgm:spPr/>
      <dgm:t>
        <a:bodyPr/>
        <a:lstStyle/>
        <a:p>
          <a:endParaRPr lang="en-US"/>
        </a:p>
      </dgm:t>
    </dgm:pt>
    <dgm:pt modelId="{C8287763-80C9-4577-AFB4-199CDE859413}" type="pres">
      <dgm:prSet presAssocID="{7C326F37-E3AD-48B1-8486-824343836ED5}" presName="Name0" presStyleCnt="0">
        <dgm:presLayoutVars>
          <dgm:dir/>
          <dgm:animLvl val="lvl"/>
          <dgm:resizeHandles val="exact"/>
        </dgm:presLayoutVars>
      </dgm:prSet>
      <dgm:spPr/>
    </dgm:pt>
    <dgm:pt modelId="{0621599B-FA22-4FB5-BE1D-BCE4AC3D2079}" type="pres">
      <dgm:prSet presAssocID="{FDC7305B-9237-4C38-BCC5-25BF3A68667F}" presName="linNode" presStyleCnt="0"/>
      <dgm:spPr/>
    </dgm:pt>
    <dgm:pt modelId="{9CCA7934-30E0-445F-9831-2C48E6F8FB23}" type="pres">
      <dgm:prSet presAssocID="{FDC7305B-9237-4C38-BCC5-25BF3A68667F}" presName="parentText" presStyleLbl="node1" presStyleIdx="0" presStyleCnt="3">
        <dgm:presLayoutVars>
          <dgm:chMax val="1"/>
          <dgm:bulletEnabled val="1"/>
        </dgm:presLayoutVars>
      </dgm:prSet>
      <dgm:spPr/>
    </dgm:pt>
    <dgm:pt modelId="{F800ABCE-3374-4AF7-B4D5-146F590264FC}" type="pres">
      <dgm:prSet presAssocID="{FDC7305B-9237-4C38-BCC5-25BF3A68667F}" presName="descendantText" presStyleLbl="alignAccFollowNode1" presStyleIdx="0" presStyleCnt="3">
        <dgm:presLayoutVars>
          <dgm:bulletEnabled val="1"/>
        </dgm:presLayoutVars>
      </dgm:prSet>
      <dgm:spPr/>
    </dgm:pt>
    <dgm:pt modelId="{D4CD4234-80A2-425F-9C66-AF98B9C905F1}" type="pres">
      <dgm:prSet presAssocID="{2E5CC71F-0B1C-4AB2-9062-7645B1DDC32E}" presName="sp" presStyleCnt="0"/>
      <dgm:spPr/>
    </dgm:pt>
    <dgm:pt modelId="{83B81CF9-11C3-4AEA-A204-0E7058677DFB}" type="pres">
      <dgm:prSet presAssocID="{211FC567-5E0B-495A-BAFE-89934DE83770}" presName="linNode" presStyleCnt="0"/>
      <dgm:spPr/>
    </dgm:pt>
    <dgm:pt modelId="{B3081CC5-C803-4C6C-B721-1ACCCDD44432}" type="pres">
      <dgm:prSet presAssocID="{211FC567-5E0B-495A-BAFE-89934DE83770}" presName="parentText" presStyleLbl="node1" presStyleIdx="1" presStyleCnt="3">
        <dgm:presLayoutVars>
          <dgm:chMax val="1"/>
          <dgm:bulletEnabled val="1"/>
        </dgm:presLayoutVars>
      </dgm:prSet>
      <dgm:spPr/>
    </dgm:pt>
    <dgm:pt modelId="{B4881DCE-4337-4E11-8103-1F2A3CC87A2B}" type="pres">
      <dgm:prSet presAssocID="{211FC567-5E0B-495A-BAFE-89934DE83770}" presName="descendantText" presStyleLbl="alignAccFollowNode1" presStyleIdx="1" presStyleCnt="3">
        <dgm:presLayoutVars>
          <dgm:bulletEnabled val="1"/>
        </dgm:presLayoutVars>
      </dgm:prSet>
      <dgm:spPr/>
    </dgm:pt>
    <dgm:pt modelId="{521B21F0-6315-49FD-AC46-FD55229332AB}" type="pres">
      <dgm:prSet presAssocID="{B8707A46-1ABB-42DC-AC16-3B79D0F80CD9}" presName="sp" presStyleCnt="0"/>
      <dgm:spPr/>
    </dgm:pt>
    <dgm:pt modelId="{BBA95104-A913-4AB9-B68D-48FF228DD31C}" type="pres">
      <dgm:prSet presAssocID="{C238EF4E-AF4B-417C-AEC3-FDCD1A3EEC9B}" presName="linNode" presStyleCnt="0"/>
      <dgm:spPr/>
    </dgm:pt>
    <dgm:pt modelId="{032D322C-EB09-4D21-8970-61472ECD9BEC}" type="pres">
      <dgm:prSet presAssocID="{C238EF4E-AF4B-417C-AEC3-FDCD1A3EEC9B}" presName="parentText" presStyleLbl="node1" presStyleIdx="2" presStyleCnt="3">
        <dgm:presLayoutVars>
          <dgm:chMax val="1"/>
          <dgm:bulletEnabled val="1"/>
        </dgm:presLayoutVars>
      </dgm:prSet>
      <dgm:spPr/>
    </dgm:pt>
    <dgm:pt modelId="{13A4E047-3251-4914-B090-4F35EB1A8832}" type="pres">
      <dgm:prSet presAssocID="{C238EF4E-AF4B-417C-AEC3-FDCD1A3EEC9B}" presName="descendantText" presStyleLbl="alignAccFollowNode1" presStyleIdx="2" presStyleCnt="3">
        <dgm:presLayoutVars>
          <dgm:bulletEnabled val="1"/>
        </dgm:presLayoutVars>
      </dgm:prSet>
      <dgm:spPr/>
    </dgm:pt>
  </dgm:ptLst>
  <dgm:cxnLst>
    <dgm:cxn modelId="{BF40BC0C-494A-4858-8279-AEF7CDB80154}" type="presOf" srcId="{7C326F37-E3AD-48B1-8486-824343836ED5}" destId="{C8287763-80C9-4577-AFB4-199CDE859413}" srcOrd="0" destOrd="0" presId="urn:microsoft.com/office/officeart/2005/8/layout/vList5"/>
    <dgm:cxn modelId="{52516914-0E95-4D81-8CA6-15DEEC93563B}" srcId="{211FC567-5E0B-495A-BAFE-89934DE83770}" destId="{044AE4D5-A8EB-4555-A3EE-F9D9D125910A}" srcOrd="0" destOrd="0" parTransId="{4B9673C2-69BD-4FFE-83F9-4DE4D0AD2300}" sibTransId="{631ADCFF-CA3C-4791-BD32-4BDC2842080F}"/>
    <dgm:cxn modelId="{BB49FB1A-7A9A-4E03-B7B9-25A5757A8F9E}" srcId="{FDC7305B-9237-4C38-BCC5-25BF3A68667F}" destId="{ACE35D45-D78C-4D11-AF3C-9F4F739AE999}" srcOrd="1" destOrd="0" parTransId="{D5686C8A-876F-42D4-888A-22FBFC04FF4B}" sibTransId="{1EE69399-55C4-45CF-83B9-672BD1640937}"/>
    <dgm:cxn modelId="{6B963F22-D1A4-40FC-80DD-1FFF9AA15628}" srcId="{FDC7305B-9237-4C38-BCC5-25BF3A68667F}" destId="{CE9393D5-ADA6-4D50-83D5-0B5167477585}" srcOrd="0" destOrd="0" parTransId="{D3404E75-6AA7-4B70-BD7C-D40479B59D9B}" sibTransId="{F6FCFC60-63D6-41D7-8143-F1EA8B7E8A34}"/>
    <dgm:cxn modelId="{54C69829-FD8A-4054-B15A-A88DBDE962F0}" type="presOf" srcId="{79E8A792-26B4-4DB4-B5AC-C31941B60CEA}" destId="{F800ABCE-3374-4AF7-B4D5-146F590264FC}" srcOrd="0" destOrd="2" presId="urn:microsoft.com/office/officeart/2005/8/layout/vList5"/>
    <dgm:cxn modelId="{9A03E361-CF5C-4B2D-8428-B7E658042D55}" srcId="{FDC7305B-9237-4C38-BCC5-25BF3A68667F}" destId="{79E8A792-26B4-4DB4-B5AC-C31941B60CEA}" srcOrd="2" destOrd="0" parTransId="{00A93403-C291-46C4-B332-5912ACC17E2C}" sibTransId="{9A4AF764-19E0-4753-AA88-4063AE5BA4B3}"/>
    <dgm:cxn modelId="{5B70F541-63DA-4539-8C54-312471B79B07}" type="presOf" srcId="{FF440675-219F-4A28-B3DF-11CCB433234C}" destId="{13A4E047-3251-4914-B090-4F35EB1A8832}" srcOrd="0" destOrd="2" presId="urn:microsoft.com/office/officeart/2005/8/layout/vList5"/>
    <dgm:cxn modelId="{734B1765-236D-41C5-B07A-3E2FDFC9F14D}" srcId="{7C326F37-E3AD-48B1-8486-824343836ED5}" destId="{211FC567-5E0B-495A-BAFE-89934DE83770}" srcOrd="1" destOrd="0" parTransId="{1CA3AAFC-5F14-49F6-961E-80FF7A89F0FA}" sibTransId="{B8707A46-1ABB-42DC-AC16-3B79D0F80CD9}"/>
    <dgm:cxn modelId="{E37E8F45-0864-4B51-A376-174440D26E57}" type="presOf" srcId="{FDC7305B-9237-4C38-BCC5-25BF3A68667F}" destId="{9CCA7934-30E0-445F-9831-2C48E6F8FB23}" srcOrd="0" destOrd="0" presId="urn:microsoft.com/office/officeart/2005/8/layout/vList5"/>
    <dgm:cxn modelId="{1C104668-F523-45A5-8A5A-FD04B871F067}" type="presOf" srcId="{9CA954C4-B54A-4B51-8E8D-A25B5F562F71}" destId="{13A4E047-3251-4914-B090-4F35EB1A8832}" srcOrd="0" destOrd="1" presId="urn:microsoft.com/office/officeart/2005/8/layout/vList5"/>
    <dgm:cxn modelId="{E1F66B4A-8784-4AEF-986F-9B85FF880804}" type="presOf" srcId="{044AE4D5-A8EB-4555-A3EE-F9D9D125910A}" destId="{B4881DCE-4337-4E11-8103-1F2A3CC87A2B}" srcOrd="0" destOrd="0" presId="urn:microsoft.com/office/officeart/2005/8/layout/vList5"/>
    <dgm:cxn modelId="{DF5F954E-7F25-4681-B29B-B4FC33DCE2EE}" type="presOf" srcId="{ACE35D45-D78C-4D11-AF3C-9F4F739AE999}" destId="{F800ABCE-3374-4AF7-B4D5-146F590264FC}" srcOrd="0" destOrd="1" presId="urn:microsoft.com/office/officeart/2005/8/layout/vList5"/>
    <dgm:cxn modelId="{AFD31E77-5928-4D70-A696-DAC570D45F86}" type="presOf" srcId="{211FC567-5E0B-495A-BAFE-89934DE83770}" destId="{B3081CC5-C803-4C6C-B721-1ACCCDD44432}" srcOrd="0" destOrd="0" presId="urn:microsoft.com/office/officeart/2005/8/layout/vList5"/>
    <dgm:cxn modelId="{B6C9D678-A93A-4043-B6EC-D09F4DC6AF47}" type="presOf" srcId="{F701CBDF-89A0-4161-BA1D-3672EDC84300}" destId="{13A4E047-3251-4914-B090-4F35EB1A8832}" srcOrd="0" destOrd="0" presId="urn:microsoft.com/office/officeart/2005/8/layout/vList5"/>
    <dgm:cxn modelId="{8E817482-712B-42F9-8E78-A5D11DEE7595}" srcId="{C238EF4E-AF4B-417C-AEC3-FDCD1A3EEC9B}" destId="{9CA954C4-B54A-4B51-8E8D-A25B5F562F71}" srcOrd="1" destOrd="0" parTransId="{030E0B76-1DFF-4E12-B702-E9262CADD095}" sibTransId="{79F0E8B2-1E8C-4DD2-AF20-249D5E1A5C91}"/>
    <dgm:cxn modelId="{59756790-1DCA-43F6-B889-317D06164091}" srcId="{C238EF4E-AF4B-417C-AEC3-FDCD1A3EEC9B}" destId="{FF440675-219F-4A28-B3DF-11CCB433234C}" srcOrd="2" destOrd="0" parTransId="{99FE2CD9-7521-48C0-AE61-54EC43F072AD}" sibTransId="{733414BE-0CF5-46B1-B1ED-347AC3A1AB2B}"/>
    <dgm:cxn modelId="{6A130EBB-C277-4CE5-A684-1016AD76A10F}" srcId="{211FC567-5E0B-495A-BAFE-89934DE83770}" destId="{7F6E01A0-343D-430F-9401-E96F1D39208A}" srcOrd="2" destOrd="0" parTransId="{C801BEB9-9216-460C-B452-AF2A231D1363}" sibTransId="{6FF40DCE-045C-4264-A57F-73B6BDDA1393}"/>
    <dgm:cxn modelId="{F160A6C4-AC47-412F-B11B-AF1B435A7118}" srcId="{211FC567-5E0B-495A-BAFE-89934DE83770}" destId="{C93787FC-757B-4310-B73C-D18F8C359069}" srcOrd="1" destOrd="0" parTransId="{D42F9445-3336-44B6-8EAE-286F9B2910A5}" sibTransId="{C59FF28C-68E7-4F7F-81CE-677E4CA8C196}"/>
    <dgm:cxn modelId="{CBD633CA-CEF4-429A-9D21-03C7AAC04FEF}" srcId="{7C326F37-E3AD-48B1-8486-824343836ED5}" destId="{FDC7305B-9237-4C38-BCC5-25BF3A68667F}" srcOrd="0" destOrd="0" parTransId="{407F104F-75B1-428F-9626-103213F11992}" sibTransId="{2E5CC71F-0B1C-4AB2-9062-7645B1DDC32E}"/>
    <dgm:cxn modelId="{A4C0FBCE-DD88-4AEE-B947-AEE091ED9B17}" srcId="{7C326F37-E3AD-48B1-8486-824343836ED5}" destId="{C238EF4E-AF4B-417C-AEC3-FDCD1A3EEC9B}" srcOrd="2" destOrd="0" parTransId="{890CCAC7-94E2-4C2A-BA87-C05A2F95C306}" sibTransId="{81753887-0F41-4D2A-9BF7-461385580487}"/>
    <dgm:cxn modelId="{3E3236D4-C37F-4F9C-AE67-3B9C9BF9C539}" type="presOf" srcId="{CE9393D5-ADA6-4D50-83D5-0B5167477585}" destId="{F800ABCE-3374-4AF7-B4D5-146F590264FC}" srcOrd="0" destOrd="0" presId="urn:microsoft.com/office/officeart/2005/8/layout/vList5"/>
    <dgm:cxn modelId="{C7551CD8-6C13-4301-BC69-6768F639A927}" type="presOf" srcId="{C238EF4E-AF4B-417C-AEC3-FDCD1A3EEC9B}" destId="{032D322C-EB09-4D21-8970-61472ECD9BEC}" srcOrd="0" destOrd="0" presId="urn:microsoft.com/office/officeart/2005/8/layout/vList5"/>
    <dgm:cxn modelId="{4E68ABD9-B278-459C-A37D-97B80384BD01}" type="presOf" srcId="{C93787FC-757B-4310-B73C-D18F8C359069}" destId="{B4881DCE-4337-4E11-8103-1F2A3CC87A2B}" srcOrd="0" destOrd="1" presId="urn:microsoft.com/office/officeart/2005/8/layout/vList5"/>
    <dgm:cxn modelId="{C6B98FF1-FC90-4B4A-A7A8-709534CFE4BC}" srcId="{C238EF4E-AF4B-417C-AEC3-FDCD1A3EEC9B}" destId="{F701CBDF-89A0-4161-BA1D-3672EDC84300}" srcOrd="0" destOrd="0" parTransId="{2673E276-3AC7-445E-B521-7CC04EE1A0C9}" sibTransId="{623EF658-491D-478E-B91F-47D21904D39C}"/>
    <dgm:cxn modelId="{736C90FA-BA50-42DB-AE82-38940B69940C}" type="presOf" srcId="{7F6E01A0-343D-430F-9401-E96F1D39208A}" destId="{B4881DCE-4337-4E11-8103-1F2A3CC87A2B}" srcOrd="0" destOrd="2" presId="urn:microsoft.com/office/officeart/2005/8/layout/vList5"/>
    <dgm:cxn modelId="{0D71EB6D-0F1C-4098-9CE7-EC6BC5BB6C7C}" type="presParOf" srcId="{C8287763-80C9-4577-AFB4-199CDE859413}" destId="{0621599B-FA22-4FB5-BE1D-BCE4AC3D2079}" srcOrd="0" destOrd="0" presId="urn:microsoft.com/office/officeart/2005/8/layout/vList5"/>
    <dgm:cxn modelId="{328929B1-6050-48AD-8F1A-D62174B70D60}" type="presParOf" srcId="{0621599B-FA22-4FB5-BE1D-BCE4AC3D2079}" destId="{9CCA7934-30E0-445F-9831-2C48E6F8FB23}" srcOrd="0" destOrd="0" presId="urn:microsoft.com/office/officeart/2005/8/layout/vList5"/>
    <dgm:cxn modelId="{63231CCC-396A-419B-939B-7F54DB0F6EA6}" type="presParOf" srcId="{0621599B-FA22-4FB5-BE1D-BCE4AC3D2079}" destId="{F800ABCE-3374-4AF7-B4D5-146F590264FC}" srcOrd="1" destOrd="0" presId="urn:microsoft.com/office/officeart/2005/8/layout/vList5"/>
    <dgm:cxn modelId="{A0A8146A-CC49-4165-BE2A-4C02D33BFB19}" type="presParOf" srcId="{C8287763-80C9-4577-AFB4-199CDE859413}" destId="{D4CD4234-80A2-425F-9C66-AF98B9C905F1}" srcOrd="1" destOrd="0" presId="urn:microsoft.com/office/officeart/2005/8/layout/vList5"/>
    <dgm:cxn modelId="{2CAC1329-42A0-4528-940B-23E5BB3DA399}" type="presParOf" srcId="{C8287763-80C9-4577-AFB4-199CDE859413}" destId="{83B81CF9-11C3-4AEA-A204-0E7058677DFB}" srcOrd="2" destOrd="0" presId="urn:microsoft.com/office/officeart/2005/8/layout/vList5"/>
    <dgm:cxn modelId="{A7E08D38-E1CB-4258-8492-04AB5FDD69B1}" type="presParOf" srcId="{83B81CF9-11C3-4AEA-A204-0E7058677DFB}" destId="{B3081CC5-C803-4C6C-B721-1ACCCDD44432}" srcOrd="0" destOrd="0" presId="urn:microsoft.com/office/officeart/2005/8/layout/vList5"/>
    <dgm:cxn modelId="{6D93978A-EE20-4860-ABF1-DE036EF7F45B}" type="presParOf" srcId="{83B81CF9-11C3-4AEA-A204-0E7058677DFB}" destId="{B4881DCE-4337-4E11-8103-1F2A3CC87A2B}" srcOrd="1" destOrd="0" presId="urn:microsoft.com/office/officeart/2005/8/layout/vList5"/>
    <dgm:cxn modelId="{47BCFFA3-D2F4-47B6-85A4-192ECBD929D4}" type="presParOf" srcId="{C8287763-80C9-4577-AFB4-199CDE859413}" destId="{521B21F0-6315-49FD-AC46-FD55229332AB}" srcOrd="3" destOrd="0" presId="urn:microsoft.com/office/officeart/2005/8/layout/vList5"/>
    <dgm:cxn modelId="{2DE2E95F-9DD0-4818-B7C4-57EE188BC2FD}" type="presParOf" srcId="{C8287763-80C9-4577-AFB4-199CDE859413}" destId="{BBA95104-A913-4AB9-B68D-48FF228DD31C}" srcOrd="4" destOrd="0" presId="urn:microsoft.com/office/officeart/2005/8/layout/vList5"/>
    <dgm:cxn modelId="{E50DCD30-2E02-4325-8B43-82148E1CF080}" type="presParOf" srcId="{BBA95104-A913-4AB9-B68D-48FF228DD31C}" destId="{032D322C-EB09-4D21-8970-61472ECD9BEC}" srcOrd="0" destOrd="0" presId="urn:microsoft.com/office/officeart/2005/8/layout/vList5"/>
    <dgm:cxn modelId="{C63969F1-8816-4DD6-B2A7-DC088F1EE2CA}" type="presParOf" srcId="{BBA95104-A913-4AB9-B68D-48FF228DD31C}" destId="{13A4E047-3251-4914-B090-4F35EB1A8832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0EC2A153-B64E-4052-A395-328F0076C44F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17E82012-5440-4A31-9912-DB2CE809A008}">
      <dgm:prSet phldrT="[Text]" custT="1"/>
      <dgm:spPr/>
      <dgm:t>
        <a:bodyPr/>
        <a:lstStyle/>
        <a:p>
          <a:r>
            <a:rPr lang="en-US" sz="2000" baseline="0">
              <a:latin typeface="Calibri" panose="020F0502020204030204" pitchFamily="34" charset="0"/>
            </a:rPr>
            <a:t>Similarites</a:t>
          </a:r>
        </a:p>
      </dgm:t>
    </dgm:pt>
    <dgm:pt modelId="{F4C53D11-1CBC-438F-8AF0-CA54C0F38F28}" type="parTrans" cxnId="{29F68C8E-4F6A-419C-9FD2-C35B0A7FBEF5}">
      <dgm:prSet/>
      <dgm:spPr/>
      <dgm:t>
        <a:bodyPr/>
        <a:lstStyle/>
        <a:p>
          <a:endParaRPr lang="en-US" sz="1100" baseline="0">
            <a:latin typeface="Calibri" panose="020F0502020204030204" pitchFamily="34" charset="0"/>
          </a:endParaRPr>
        </a:p>
      </dgm:t>
    </dgm:pt>
    <dgm:pt modelId="{DA98F451-1AD0-4132-8E38-B78AE376EA1B}" type="sibTrans" cxnId="{29F68C8E-4F6A-419C-9FD2-C35B0A7FBEF5}">
      <dgm:prSet/>
      <dgm:spPr/>
      <dgm:t>
        <a:bodyPr/>
        <a:lstStyle/>
        <a:p>
          <a:endParaRPr lang="en-US" sz="1100" baseline="0">
            <a:latin typeface="Calibri" panose="020F0502020204030204" pitchFamily="34" charset="0"/>
          </a:endParaRPr>
        </a:p>
      </dgm:t>
    </dgm:pt>
    <dgm:pt modelId="{C68809F6-2679-4464-9E9C-FD8AC7363CC6}">
      <dgm:prSet phldrT="[Text]" custT="1"/>
      <dgm:spPr/>
      <dgm:t>
        <a:bodyPr/>
        <a:lstStyle/>
        <a:p>
          <a:r>
            <a:rPr lang="en-US" sz="1000" u="sng" baseline="0">
              <a:latin typeface="Calibri" panose="020F0502020204030204" pitchFamily="34" charset="0"/>
            </a:rPr>
            <a:t>Assists instructor to plan lessons around final objective___________________________________</a:t>
          </a:r>
        </a:p>
      </dgm:t>
    </dgm:pt>
    <dgm:pt modelId="{76515A8C-6137-4143-A7C4-E9E1D18A6101}" type="parTrans" cxnId="{C62BEC76-F855-4F31-AF62-1B7D2EAB3BDB}">
      <dgm:prSet/>
      <dgm:spPr/>
      <dgm:t>
        <a:bodyPr/>
        <a:lstStyle/>
        <a:p>
          <a:endParaRPr lang="en-US" sz="1100" baseline="0">
            <a:latin typeface="Calibri" panose="020F0502020204030204" pitchFamily="34" charset="0"/>
          </a:endParaRPr>
        </a:p>
      </dgm:t>
    </dgm:pt>
    <dgm:pt modelId="{6E527C9D-E613-40E7-B537-8EFA420FE89D}" type="sibTrans" cxnId="{C62BEC76-F855-4F31-AF62-1B7D2EAB3BDB}">
      <dgm:prSet/>
      <dgm:spPr/>
      <dgm:t>
        <a:bodyPr/>
        <a:lstStyle/>
        <a:p>
          <a:endParaRPr lang="en-US" sz="1100" baseline="0">
            <a:latin typeface="Calibri" panose="020F0502020204030204" pitchFamily="34" charset="0"/>
          </a:endParaRPr>
        </a:p>
      </dgm:t>
    </dgm:pt>
    <dgm:pt modelId="{F4C1B894-5BC8-4DE2-A647-59142949B402}">
      <dgm:prSet phldrT="[Text]" custT="1"/>
      <dgm:spPr/>
      <dgm:t>
        <a:bodyPr/>
        <a:lstStyle/>
        <a:p>
          <a:r>
            <a:rPr lang="en-US" sz="1000" u="sng" baseline="0">
              <a:latin typeface="Calibri" panose="020F0502020204030204" pitchFamily="34" charset="0"/>
            </a:rPr>
            <a:t>Allows students to seek the answers to the objective______________________________________</a:t>
          </a:r>
        </a:p>
      </dgm:t>
    </dgm:pt>
    <dgm:pt modelId="{DFE04AFD-2BD4-411C-B94F-1434F538C598}" type="parTrans" cxnId="{0A1FCF83-91E7-4465-8E60-2111A887E972}">
      <dgm:prSet/>
      <dgm:spPr/>
      <dgm:t>
        <a:bodyPr/>
        <a:lstStyle/>
        <a:p>
          <a:endParaRPr lang="en-US"/>
        </a:p>
      </dgm:t>
    </dgm:pt>
    <dgm:pt modelId="{3BACCAD7-952E-4628-A622-3A4AC016730D}" type="sibTrans" cxnId="{0A1FCF83-91E7-4465-8E60-2111A887E972}">
      <dgm:prSet/>
      <dgm:spPr/>
      <dgm:t>
        <a:bodyPr/>
        <a:lstStyle/>
        <a:p>
          <a:endParaRPr lang="en-US"/>
        </a:p>
      </dgm:t>
    </dgm:pt>
    <dgm:pt modelId="{43838F2F-B7A2-468D-8FD0-2C6F0651209D}">
      <dgm:prSet phldrT="[Text]" custT="1"/>
      <dgm:spPr/>
      <dgm:t>
        <a:bodyPr/>
        <a:lstStyle/>
        <a:p>
          <a:r>
            <a:rPr lang="en-US" sz="1000" u="sng" baseline="0">
              <a:latin typeface="Calibri" panose="020F0502020204030204" pitchFamily="34" charset="0"/>
            </a:rPr>
            <a:t>Gives students a broader picture of the information_______________________________________ given_____________________________________________________________________________</a:t>
          </a:r>
        </a:p>
      </dgm:t>
    </dgm:pt>
    <dgm:pt modelId="{E04F731F-A21C-4D58-897B-3E8A4ADABB24}" type="parTrans" cxnId="{E258BBF3-87A9-4810-8722-B57FFE9D361F}">
      <dgm:prSet/>
      <dgm:spPr/>
      <dgm:t>
        <a:bodyPr/>
        <a:lstStyle/>
        <a:p>
          <a:endParaRPr lang="en-US"/>
        </a:p>
      </dgm:t>
    </dgm:pt>
    <dgm:pt modelId="{7355A6D7-E3D7-4922-A54D-BA8CDEB75D28}" type="sibTrans" cxnId="{E258BBF3-87A9-4810-8722-B57FFE9D361F}">
      <dgm:prSet/>
      <dgm:spPr/>
      <dgm:t>
        <a:bodyPr/>
        <a:lstStyle/>
        <a:p>
          <a:endParaRPr lang="en-US"/>
        </a:p>
      </dgm:t>
    </dgm:pt>
    <dgm:pt modelId="{A9544CD5-23B4-4318-98F9-CF254D5498E2}" type="pres">
      <dgm:prSet presAssocID="{0EC2A153-B64E-4052-A395-328F0076C44F}" presName="linear" presStyleCnt="0">
        <dgm:presLayoutVars>
          <dgm:animLvl val="lvl"/>
          <dgm:resizeHandles val="exact"/>
        </dgm:presLayoutVars>
      </dgm:prSet>
      <dgm:spPr/>
    </dgm:pt>
    <dgm:pt modelId="{2B9F7373-563F-4F09-BED2-B365401DFB52}" type="pres">
      <dgm:prSet presAssocID="{17E82012-5440-4A31-9912-DB2CE809A008}" presName="parentText" presStyleLbl="node1" presStyleIdx="0" presStyleCnt="1" custScaleY="49322" custLinFactNeighborX="-174" custLinFactNeighborY="-69022">
        <dgm:presLayoutVars>
          <dgm:chMax val="0"/>
          <dgm:bulletEnabled val="1"/>
        </dgm:presLayoutVars>
      </dgm:prSet>
      <dgm:spPr/>
    </dgm:pt>
    <dgm:pt modelId="{D1586305-950D-441B-AA4B-2AF58C9DE8DC}" type="pres">
      <dgm:prSet presAssocID="{17E82012-5440-4A31-9912-DB2CE809A008}" presName="childText" presStyleLbl="revTx" presStyleIdx="0" presStyleCnt="1" custScaleY="107064" custLinFactNeighborY="-34442">
        <dgm:presLayoutVars>
          <dgm:bulletEnabled val="1"/>
        </dgm:presLayoutVars>
      </dgm:prSet>
      <dgm:spPr/>
    </dgm:pt>
  </dgm:ptLst>
  <dgm:cxnLst>
    <dgm:cxn modelId="{E518ED26-0831-4C9B-81CB-EDEDF079AA23}" type="presOf" srcId="{0EC2A153-B64E-4052-A395-328F0076C44F}" destId="{A9544CD5-23B4-4318-98F9-CF254D5498E2}" srcOrd="0" destOrd="0" presId="urn:microsoft.com/office/officeart/2005/8/layout/vList2"/>
    <dgm:cxn modelId="{37C3EE38-41E7-44BC-9E16-7D9D749A5BE4}" type="presOf" srcId="{43838F2F-B7A2-468D-8FD0-2C6F0651209D}" destId="{D1586305-950D-441B-AA4B-2AF58C9DE8DC}" srcOrd="0" destOrd="2" presId="urn:microsoft.com/office/officeart/2005/8/layout/vList2"/>
    <dgm:cxn modelId="{C6C7464B-D307-47C4-A5D1-B0A05591966A}" type="presOf" srcId="{17E82012-5440-4A31-9912-DB2CE809A008}" destId="{2B9F7373-563F-4F09-BED2-B365401DFB52}" srcOrd="0" destOrd="0" presId="urn:microsoft.com/office/officeart/2005/8/layout/vList2"/>
    <dgm:cxn modelId="{C62BEC76-F855-4F31-AF62-1B7D2EAB3BDB}" srcId="{17E82012-5440-4A31-9912-DB2CE809A008}" destId="{C68809F6-2679-4464-9E9C-FD8AC7363CC6}" srcOrd="0" destOrd="0" parTransId="{76515A8C-6137-4143-A7C4-E9E1D18A6101}" sibTransId="{6E527C9D-E613-40E7-B537-8EFA420FE89D}"/>
    <dgm:cxn modelId="{0A1FCF83-91E7-4465-8E60-2111A887E972}" srcId="{17E82012-5440-4A31-9912-DB2CE809A008}" destId="{F4C1B894-5BC8-4DE2-A647-59142949B402}" srcOrd="1" destOrd="0" parTransId="{DFE04AFD-2BD4-411C-B94F-1434F538C598}" sibTransId="{3BACCAD7-952E-4628-A622-3A4AC016730D}"/>
    <dgm:cxn modelId="{29F68C8E-4F6A-419C-9FD2-C35B0A7FBEF5}" srcId="{0EC2A153-B64E-4052-A395-328F0076C44F}" destId="{17E82012-5440-4A31-9912-DB2CE809A008}" srcOrd="0" destOrd="0" parTransId="{F4C53D11-1CBC-438F-8AF0-CA54C0F38F28}" sibTransId="{DA98F451-1AD0-4132-8E38-B78AE376EA1B}"/>
    <dgm:cxn modelId="{6D8CF3BA-74F6-4D4C-BBF4-5B0316B8853A}" type="presOf" srcId="{C68809F6-2679-4464-9E9C-FD8AC7363CC6}" destId="{D1586305-950D-441B-AA4B-2AF58C9DE8DC}" srcOrd="0" destOrd="0" presId="urn:microsoft.com/office/officeart/2005/8/layout/vList2"/>
    <dgm:cxn modelId="{4EBDD3C2-9CDE-4D4E-9A38-9954A7990D5A}" type="presOf" srcId="{F4C1B894-5BC8-4DE2-A647-59142949B402}" destId="{D1586305-950D-441B-AA4B-2AF58C9DE8DC}" srcOrd="0" destOrd="1" presId="urn:microsoft.com/office/officeart/2005/8/layout/vList2"/>
    <dgm:cxn modelId="{E258BBF3-87A9-4810-8722-B57FFE9D361F}" srcId="{17E82012-5440-4A31-9912-DB2CE809A008}" destId="{43838F2F-B7A2-468D-8FD0-2C6F0651209D}" srcOrd="2" destOrd="0" parTransId="{E04F731F-A21C-4D58-897B-3E8A4ADABB24}" sibTransId="{7355A6D7-E3D7-4922-A54D-BA8CDEB75D28}"/>
    <dgm:cxn modelId="{FC27BB1E-3297-4266-A951-5F1D639D43FA}" type="presParOf" srcId="{A9544CD5-23B4-4318-98F9-CF254D5498E2}" destId="{2B9F7373-563F-4F09-BED2-B365401DFB52}" srcOrd="0" destOrd="0" presId="urn:microsoft.com/office/officeart/2005/8/layout/vList2"/>
    <dgm:cxn modelId="{2FE4E3BF-97F2-437A-AC5F-B588071CAE52}" type="presParOf" srcId="{A9544CD5-23B4-4318-98F9-CF254D5498E2}" destId="{D1586305-950D-441B-AA4B-2AF58C9DE8DC}" srcOrd="1" destOrd="0" presId="urn:microsoft.com/office/officeart/2005/8/layout/vList2"/>
  </dgm:cxnLst>
  <dgm:bg>
    <a:solidFill>
      <a:schemeClr val="bg2"/>
    </a:solidFill>
  </dgm:bg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800ABCE-3374-4AF7-B4D5-146F590264FC}">
      <dsp:nvSpPr>
        <dsp:cNvPr id="0" name=""/>
        <dsp:cNvSpPr/>
      </dsp:nvSpPr>
      <dsp:spPr>
        <a:xfrm rot="5400000">
          <a:off x="3318200" y="-1238395"/>
          <a:ext cx="825103" cy="3511296"/>
        </a:xfrm>
        <a:prstGeom prst="round2Same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9530" tIns="24765" rIns="49530" bIns="2476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kern="1200"/>
            <a:t>_____________________________________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kern="1200"/>
            <a:t>_____________________________________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kern="1200"/>
            <a:t>_____________________________________</a:t>
          </a:r>
        </a:p>
      </dsp:txBody>
      <dsp:txXfrm rot="-5400000">
        <a:off x="1975104" y="144979"/>
        <a:ext cx="3471018" cy="744547"/>
      </dsp:txXfrm>
    </dsp:sp>
    <dsp:sp modelId="{9CCA7934-30E0-445F-9831-2C48E6F8FB23}">
      <dsp:nvSpPr>
        <dsp:cNvPr id="0" name=""/>
        <dsp:cNvSpPr/>
      </dsp:nvSpPr>
      <dsp:spPr>
        <a:xfrm>
          <a:off x="0" y="1562"/>
          <a:ext cx="1975104" cy="103137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38100" rIns="76200" bIns="381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Task Analysis Model</a:t>
          </a:r>
        </a:p>
      </dsp:txBody>
      <dsp:txXfrm>
        <a:off x="50348" y="51910"/>
        <a:ext cx="1874408" cy="930682"/>
      </dsp:txXfrm>
    </dsp:sp>
    <dsp:sp modelId="{B4881DCE-4337-4E11-8103-1F2A3CC87A2B}">
      <dsp:nvSpPr>
        <dsp:cNvPr id="0" name=""/>
        <dsp:cNvSpPr/>
      </dsp:nvSpPr>
      <dsp:spPr>
        <a:xfrm rot="5400000">
          <a:off x="3318200" y="-155448"/>
          <a:ext cx="825103" cy="3511296"/>
        </a:xfrm>
        <a:prstGeom prst="round2Same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9530" tIns="24765" rIns="49530" bIns="2476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kern="1200"/>
            <a:t>_____________________________________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kern="1200"/>
            <a:t>_____________________________________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kern="1200"/>
            <a:t>_____________________________________</a:t>
          </a:r>
        </a:p>
      </dsp:txBody>
      <dsp:txXfrm rot="-5400000">
        <a:off x="1975104" y="1227926"/>
        <a:ext cx="3471018" cy="744547"/>
      </dsp:txXfrm>
    </dsp:sp>
    <dsp:sp modelId="{B3081CC5-C803-4C6C-B721-1ACCCDD44432}">
      <dsp:nvSpPr>
        <dsp:cNvPr id="0" name=""/>
        <dsp:cNvSpPr/>
      </dsp:nvSpPr>
      <dsp:spPr>
        <a:xfrm>
          <a:off x="0" y="1084510"/>
          <a:ext cx="1975104" cy="103137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38100" rIns="76200" bIns="381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Advanced Model Organizer</a:t>
          </a:r>
        </a:p>
      </dsp:txBody>
      <dsp:txXfrm>
        <a:off x="50348" y="1134858"/>
        <a:ext cx="1874408" cy="930682"/>
      </dsp:txXfrm>
    </dsp:sp>
    <dsp:sp modelId="{13A4E047-3251-4914-B090-4F35EB1A8832}">
      <dsp:nvSpPr>
        <dsp:cNvPr id="0" name=""/>
        <dsp:cNvSpPr/>
      </dsp:nvSpPr>
      <dsp:spPr>
        <a:xfrm rot="5400000">
          <a:off x="3318200" y="927499"/>
          <a:ext cx="825103" cy="3511296"/>
        </a:xfrm>
        <a:prstGeom prst="round2Same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9530" tIns="24765" rIns="49530" bIns="2476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kern="1200"/>
            <a:t>______________________________________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kern="1200"/>
            <a:t>______________________________________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kern="1200"/>
            <a:t>______________________________________</a:t>
          </a:r>
        </a:p>
      </dsp:txBody>
      <dsp:txXfrm rot="-5400000">
        <a:off x="1975104" y="2310873"/>
        <a:ext cx="3471018" cy="744547"/>
      </dsp:txXfrm>
    </dsp:sp>
    <dsp:sp modelId="{032D322C-EB09-4D21-8970-61472ECD9BEC}">
      <dsp:nvSpPr>
        <dsp:cNvPr id="0" name=""/>
        <dsp:cNvSpPr/>
      </dsp:nvSpPr>
      <dsp:spPr>
        <a:xfrm>
          <a:off x="0" y="2167458"/>
          <a:ext cx="1975104" cy="103137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38100" rIns="76200" bIns="381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Concept Analysis Organizer</a:t>
          </a:r>
        </a:p>
      </dsp:txBody>
      <dsp:txXfrm>
        <a:off x="50348" y="2217806"/>
        <a:ext cx="1874408" cy="93068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9F7373-563F-4F09-BED2-B365401DFB52}">
      <dsp:nvSpPr>
        <dsp:cNvPr id="0" name=""/>
        <dsp:cNvSpPr/>
      </dsp:nvSpPr>
      <dsp:spPr>
        <a:xfrm>
          <a:off x="0" y="0"/>
          <a:ext cx="5486400" cy="60015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 baseline="0">
              <a:latin typeface="Calibri" panose="020F0502020204030204" pitchFamily="34" charset="0"/>
            </a:rPr>
            <a:t>Similarites</a:t>
          </a:r>
        </a:p>
      </dsp:txBody>
      <dsp:txXfrm>
        <a:off x="29297" y="29297"/>
        <a:ext cx="5427806" cy="541556"/>
      </dsp:txXfrm>
    </dsp:sp>
    <dsp:sp modelId="{D1586305-950D-441B-AA4B-2AF58C9DE8DC}">
      <dsp:nvSpPr>
        <dsp:cNvPr id="0" name=""/>
        <dsp:cNvSpPr/>
      </dsp:nvSpPr>
      <dsp:spPr>
        <a:xfrm>
          <a:off x="0" y="714380"/>
          <a:ext cx="5486400" cy="10764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4193" tIns="25400" rIns="142240" bIns="25400" numCol="1" spcCol="1270" anchor="t" anchorCtr="0">
          <a:noAutofit/>
        </a:bodyPr>
        <a:lstStyle/>
        <a:p>
          <a:pPr marL="228600" lvl="1" indent="-228600" algn="l" defTabSz="8890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en-US" sz="2000" kern="1200" baseline="0">
              <a:latin typeface="Calibri" panose="020F0502020204030204" pitchFamily="34" charset="0"/>
            </a:rPr>
            <a:t>_____________________________________</a:t>
          </a:r>
        </a:p>
        <a:p>
          <a:pPr marL="228600" lvl="1" indent="-228600" algn="l" defTabSz="8890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en-US" sz="2000" kern="1200" baseline="0">
              <a:latin typeface="Calibri" panose="020F0502020204030204" pitchFamily="34" charset="0"/>
            </a:rPr>
            <a:t>_____________________________________</a:t>
          </a:r>
        </a:p>
        <a:p>
          <a:pPr marL="228600" lvl="1" indent="-228600" algn="l" defTabSz="8890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en-US" sz="2000" kern="1200" baseline="0">
              <a:latin typeface="Calibri" panose="020F0502020204030204" pitchFamily="34" charset="0"/>
            </a:rPr>
            <a:t>_____________________________________</a:t>
          </a:r>
        </a:p>
      </dsp:txBody>
      <dsp:txXfrm>
        <a:off x="0" y="714380"/>
        <a:ext cx="5486400" cy="1076400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800ABCE-3374-4AF7-B4D5-146F590264FC}">
      <dsp:nvSpPr>
        <dsp:cNvPr id="0" name=""/>
        <dsp:cNvSpPr/>
      </dsp:nvSpPr>
      <dsp:spPr>
        <a:xfrm rot="5400000">
          <a:off x="3318200" y="-1238395"/>
          <a:ext cx="825103" cy="3511296"/>
        </a:xfrm>
        <a:prstGeom prst="round2Same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19050" rIns="38100" bIns="190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Terminal Objective, what students will achieve at end of the lesson______________________________________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Ensures instruction is at the appropriate level for the studen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Sequences specific tasks for students to complete_________</a:t>
          </a:r>
        </a:p>
      </dsp:txBody>
      <dsp:txXfrm rot="-5400000">
        <a:off x="1975104" y="144979"/>
        <a:ext cx="3471018" cy="744547"/>
      </dsp:txXfrm>
    </dsp:sp>
    <dsp:sp modelId="{9CCA7934-30E0-445F-9831-2C48E6F8FB23}">
      <dsp:nvSpPr>
        <dsp:cNvPr id="0" name=""/>
        <dsp:cNvSpPr/>
      </dsp:nvSpPr>
      <dsp:spPr>
        <a:xfrm>
          <a:off x="0" y="1562"/>
          <a:ext cx="1975104" cy="103137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38100" rIns="76200" bIns="381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Task Analysis Model</a:t>
          </a:r>
        </a:p>
      </dsp:txBody>
      <dsp:txXfrm>
        <a:off x="50348" y="51910"/>
        <a:ext cx="1874408" cy="930682"/>
      </dsp:txXfrm>
    </dsp:sp>
    <dsp:sp modelId="{B4881DCE-4337-4E11-8103-1F2A3CC87A2B}">
      <dsp:nvSpPr>
        <dsp:cNvPr id="0" name=""/>
        <dsp:cNvSpPr/>
      </dsp:nvSpPr>
      <dsp:spPr>
        <a:xfrm rot="5400000">
          <a:off x="3318200" y="-155448"/>
          <a:ext cx="825103" cy="3511296"/>
        </a:xfrm>
        <a:prstGeom prst="round2Same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19050" rIns="38100" bIns="190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Used to teach inter-relationships within a body of knowledg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Provides information in the form of an abstract, then expanded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Teaches how information relates, similarities and differences</a:t>
          </a:r>
        </a:p>
      </dsp:txBody>
      <dsp:txXfrm rot="-5400000">
        <a:off x="1975104" y="1227926"/>
        <a:ext cx="3471018" cy="744547"/>
      </dsp:txXfrm>
    </dsp:sp>
    <dsp:sp modelId="{B3081CC5-C803-4C6C-B721-1ACCCDD44432}">
      <dsp:nvSpPr>
        <dsp:cNvPr id="0" name=""/>
        <dsp:cNvSpPr/>
      </dsp:nvSpPr>
      <dsp:spPr>
        <a:xfrm>
          <a:off x="0" y="1084510"/>
          <a:ext cx="1975104" cy="103137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38100" rIns="76200" bIns="381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Advanced Model Organizer</a:t>
          </a:r>
        </a:p>
      </dsp:txBody>
      <dsp:txXfrm>
        <a:off x="50348" y="1134858"/>
        <a:ext cx="1874408" cy="930682"/>
      </dsp:txXfrm>
    </dsp:sp>
    <dsp:sp modelId="{13A4E047-3251-4914-B090-4F35EB1A8832}">
      <dsp:nvSpPr>
        <dsp:cNvPr id="0" name=""/>
        <dsp:cNvSpPr/>
      </dsp:nvSpPr>
      <dsp:spPr>
        <a:xfrm rot="5400000">
          <a:off x="3318200" y="927499"/>
          <a:ext cx="825103" cy="3511296"/>
        </a:xfrm>
        <a:prstGeom prst="round2Same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19050" rIns="38100" bIns="190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Seuencing of examples that relate to the concep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Provides a heiarchy by highlighting charecteristics of a concept______________________________________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0" u="sng" kern="1200"/>
            <a:t>Concepts related to facts and encourages student discovery</a:t>
          </a:r>
          <a:r>
            <a:rPr lang="en-US" sz="1000" kern="1200"/>
            <a:t>_</a:t>
          </a:r>
        </a:p>
      </dsp:txBody>
      <dsp:txXfrm rot="-5400000">
        <a:off x="1975104" y="2310873"/>
        <a:ext cx="3471018" cy="744547"/>
      </dsp:txXfrm>
    </dsp:sp>
    <dsp:sp modelId="{032D322C-EB09-4D21-8970-61472ECD9BEC}">
      <dsp:nvSpPr>
        <dsp:cNvPr id="0" name=""/>
        <dsp:cNvSpPr/>
      </dsp:nvSpPr>
      <dsp:spPr>
        <a:xfrm>
          <a:off x="0" y="2167458"/>
          <a:ext cx="1975104" cy="103137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38100" rIns="76200" bIns="381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Concept Analysis Organizer</a:t>
          </a:r>
        </a:p>
      </dsp:txBody>
      <dsp:txXfrm>
        <a:off x="50348" y="2217806"/>
        <a:ext cx="1874408" cy="930682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9F7373-563F-4F09-BED2-B365401DFB52}">
      <dsp:nvSpPr>
        <dsp:cNvPr id="0" name=""/>
        <dsp:cNvSpPr/>
      </dsp:nvSpPr>
      <dsp:spPr>
        <a:xfrm>
          <a:off x="0" y="0"/>
          <a:ext cx="5486400" cy="60015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 baseline="0">
              <a:latin typeface="Calibri" panose="020F0502020204030204" pitchFamily="34" charset="0"/>
            </a:rPr>
            <a:t>Similarites</a:t>
          </a:r>
        </a:p>
      </dsp:txBody>
      <dsp:txXfrm>
        <a:off x="29297" y="29297"/>
        <a:ext cx="5427806" cy="541556"/>
      </dsp:txXfrm>
    </dsp:sp>
    <dsp:sp modelId="{D1586305-950D-441B-AA4B-2AF58C9DE8DC}">
      <dsp:nvSpPr>
        <dsp:cNvPr id="0" name=""/>
        <dsp:cNvSpPr/>
      </dsp:nvSpPr>
      <dsp:spPr>
        <a:xfrm>
          <a:off x="0" y="681128"/>
          <a:ext cx="5486400" cy="11524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4193" tIns="12700" rIns="71120" bIns="1270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en-US" sz="1000" u="sng" kern="1200" baseline="0">
              <a:latin typeface="Calibri" panose="020F0502020204030204" pitchFamily="34" charset="0"/>
            </a:rPr>
            <a:t>Assists instructor to plan lessons around final objective___________________________________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en-US" sz="1000" u="sng" kern="1200" baseline="0">
              <a:latin typeface="Calibri" panose="020F0502020204030204" pitchFamily="34" charset="0"/>
            </a:rPr>
            <a:t>Allows students to seek the answers to the objective______________________________________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"/>
          </a:pPr>
          <a:r>
            <a:rPr lang="en-US" sz="1000" u="sng" kern="1200" baseline="0">
              <a:latin typeface="Calibri" panose="020F0502020204030204" pitchFamily="34" charset="0"/>
            </a:rPr>
            <a:t>Gives students a broader picture of the information_______________________________________ given_____________________________________________________________________________</a:t>
          </a:r>
        </a:p>
      </dsp:txBody>
      <dsp:txXfrm>
        <a:off x="0" y="681128"/>
        <a:ext cx="5486400" cy="115243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A9969-F548-4586-806D-477576438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B</dc:creator>
  <cp:keywords/>
  <dc:description/>
  <cp:lastModifiedBy>Christina B</cp:lastModifiedBy>
  <cp:revision>41</cp:revision>
  <dcterms:created xsi:type="dcterms:W3CDTF">2021-09-20T17:06:00Z</dcterms:created>
  <dcterms:modified xsi:type="dcterms:W3CDTF">2021-09-21T12:44:00Z</dcterms:modified>
</cp:coreProperties>
</file>